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B09695" w14:textId="77777777" w:rsidR="00361930" w:rsidRPr="0073115F" w:rsidRDefault="00361930" w:rsidP="0073115F">
      <w:pPr>
        <w:pStyle w:val="Title"/>
      </w:pPr>
      <w:r w:rsidRPr="0073115F">
        <w:t>University of Glasgow</w:t>
      </w:r>
    </w:p>
    <w:p w14:paraId="2C8DB376" w14:textId="77777777" w:rsidR="00361930" w:rsidRPr="00D46DD6" w:rsidRDefault="00361930" w:rsidP="0073115F">
      <w:pPr>
        <w:pStyle w:val="Subtitle"/>
      </w:pPr>
      <w:r w:rsidRPr="00D46DD6">
        <w:t>Course/Programme Approval Process</w:t>
      </w:r>
      <w:r w:rsidR="00D74921" w:rsidRPr="00D46DD6">
        <w:t xml:space="preserve"> </w:t>
      </w:r>
    </w:p>
    <w:p w14:paraId="532A8DD5" w14:textId="77777777" w:rsidR="00361930" w:rsidRPr="00D46DD6" w:rsidRDefault="00361930" w:rsidP="0073115F">
      <w:pPr>
        <w:pStyle w:val="Subtitle"/>
      </w:pPr>
      <w:r w:rsidRPr="00D46DD6">
        <w:t xml:space="preserve">External </w:t>
      </w:r>
      <w:r w:rsidR="0059550A" w:rsidRPr="00D46DD6">
        <w:t xml:space="preserve">Academic </w:t>
      </w:r>
      <w:r w:rsidRPr="00D46DD6">
        <w:t>Consultation Proforma</w:t>
      </w:r>
      <w:r w:rsidR="00D74921" w:rsidRPr="00D46DD6">
        <w:t xml:space="preserve"> </w:t>
      </w:r>
    </w:p>
    <w:p w14:paraId="229007A9" w14:textId="77777777" w:rsidR="00E35D4E" w:rsidRPr="00E35D4E" w:rsidRDefault="00331C4D" w:rsidP="006959F8">
      <w:pPr>
        <w:pStyle w:val="Subtitle"/>
        <w:numPr>
          <w:ilvl w:val="0"/>
          <w:numId w:val="0"/>
        </w:numPr>
        <w:spacing w:after="0"/>
        <w:ind w:left="780"/>
      </w:pPr>
      <w:r w:rsidRPr="00D46DD6">
        <w:t xml:space="preserve">Proposal for a </w:t>
      </w:r>
      <w:r w:rsidR="00B35ECE" w:rsidRPr="00D46DD6">
        <w:t xml:space="preserve">NEW </w:t>
      </w:r>
      <w:r w:rsidR="00AB4C72" w:rsidRPr="00D46DD6">
        <w:t xml:space="preserve">programme or </w:t>
      </w:r>
      <w:r w:rsidR="003534EA" w:rsidRPr="00D46DD6">
        <w:t xml:space="preserve">NEW </w:t>
      </w:r>
      <w:r w:rsidRPr="00D46DD6">
        <w:t>course</w:t>
      </w:r>
    </w:p>
    <w:p w14:paraId="0A82ABB9" w14:textId="77777777" w:rsidR="00B24321" w:rsidRDefault="009B2145" w:rsidP="006959F8">
      <w:pPr>
        <w:pStyle w:val="Subtitle"/>
        <w:numPr>
          <w:ilvl w:val="0"/>
          <w:numId w:val="0"/>
        </w:numPr>
        <w:spacing w:before="0" w:after="0"/>
        <w:ind w:left="780"/>
      </w:pPr>
      <w:r>
        <w:t>or CHANGES</w:t>
      </w:r>
      <w:r w:rsidR="00331C4D" w:rsidRPr="00D46DD6">
        <w:t xml:space="preserve"> </w:t>
      </w:r>
      <w:r>
        <w:t xml:space="preserve">to a programme or </w:t>
      </w:r>
      <w:r w:rsidR="00032435">
        <w:t xml:space="preserve">SUBSTANTIVE CHANGES to a </w:t>
      </w:r>
      <w:r>
        <w:t>course</w:t>
      </w:r>
    </w:p>
    <w:p w14:paraId="52029D11" w14:textId="77777777" w:rsidR="009B2145" w:rsidRPr="00E35D4E" w:rsidRDefault="009B2145" w:rsidP="006959F8">
      <w:pPr>
        <w:pStyle w:val="ListParagraph"/>
        <w:spacing w:after="240"/>
        <w:ind w:left="780"/>
        <w:jc w:val="center"/>
        <w:rPr>
          <w:rFonts w:ascii="Arial" w:hAnsi="Arial" w:cs="Arial"/>
          <w:b/>
          <w:sz w:val="24"/>
          <w:szCs w:val="24"/>
        </w:rPr>
      </w:pPr>
      <w:r w:rsidRPr="00E35D4E">
        <w:rPr>
          <w:rFonts w:ascii="Arial" w:hAnsi="Arial" w:cs="Arial"/>
          <w:b/>
          <w:sz w:val="24"/>
          <w:szCs w:val="24"/>
        </w:rPr>
        <w:t>or WITHDRAWAL of a programme or cours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76"/>
        <w:gridCol w:w="6452"/>
      </w:tblGrid>
      <w:tr w:rsidR="00331C4D" w:rsidRPr="00331C4D" w14:paraId="3FC05D0F" w14:textId="77777777" w:rsidTr="00AB4C72">
        <w:tc>
          <w:tcPr>
            <w:tcW w:w="3227" w:type="dxa"/>
          </w:tcPr>
          <w:p w14:paraId="49506C3E" w14:textId="77777777" w:rsidR="00331C4D" w:rsidRPr="00331C4D" w:rsidRDefault="00AB4C72" w:rsidP="00331C4D">
            <w:pPr>
              <w:spacing w:before="240" w:after="24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ogramme or Course</w:t>
            </w:r>
            <w:r w:rsidR="00331C4D" w:rsidRPr="00331C4D">
              <w:rPr>
                <w:rFonts w:ascii="Arial" w:hAnsi="Arial" w:cs="Arial"/>
              </w:rPr>
              <w:t xml:space="preserve"> Name:</w:t>
            </w:r>
          </w:p>
        </w:tc>
        <w:tc>
          <w:tcPr>
            <w:tcW w:w="6627" w:type="dxa"/>
          </w:tcPr>
          <w:p w14:paraId="2D5562E9" w14:textId="77777777" w:rsidR="00331C4D" w:rsidRPr="00331C4D" w:rsidRDefault="00331C4D" w:rsidP="00331C4D">
            <w:pPr>
              <w:spacing w:before="240" w:after="240"/>
              <w:rPr>
                <w:rFonts w:ascii="Arial" w:hAnsi="Arial" w:cs="Arial"/>
              </w:rPr>
            </w:pPr>
          </w:p>
        </w:tc>
      </w:tr>
      <w:tr w:rsidR="00331C4D" w:rsidRPr="00331C4D" w14:paraId="504A002B" w14:textId="77777777" w:rsidTr="00AB4C72">
        <w:tc>
          <w:tcPr>
            <w:tcW w:w="3227" w:type="dxa"/>
          </w:tcPr>
          <w:p w14:paraId="51BEEF2D" w14:textId="522567EE" w:rsidR="00331C4D" w:rsidRPr="00331C4D" w:rsidRDefault="00331C4D" w:rsidP="00331C4D">
            <w:pPr>
              <w:spacing w:before="240" w:after="240"/>
              <w:rPr>
                <w:rFonts w:ascii="Arial" w:hAnsi="Arial" w:cs="Arial"/>
              </w:rPr>
            </w:pPr>
            <w:r w:rsidRPr="00331C4D">
              <w:rPr>
                <w:rFonts w:ascii="Arial" w:hAnsi="Arial" w:cs="Arial"/>
              </w:rPr>
              <w:t>Schoo</w:t>
            </w:r>
            <w:r w:rsidR="005918CB">
              <w:rPr>
                <w:rFonts w:ascii="Arial" w:hAnsi="Arial" w:cs="Arial"/>
              </w:rPr>
              <w:t>l</w:t>
            </w:r>
            <w:r w:rsidRPr="00331C4D">
              <w:rPr>
                <w:rFonts w:ascii="Arial" w:hAnsi="Arial" w:cs="Arial"/>
              </w:rPr>
              <w:t>:</w:t>
            </w:r>
          </w:p>
        </w:tc>
        <w:tc>
          <w:tcPr>
            <w:tcW w:w="6627" w:type="dxa"/>
          </w:tcPr>
          <w:p w14:paraId="24EA6C50" w14:textId="77777777" w:rsidR="00331C4D" w:rsidRPr="00331C4D" w:rsidRDefault="00331C4D" w:rsidP="00331C4D">
            <w:pPr>
              <w:spacing w:before="240" w:after="240"/>
              <w:rPr>
                <w:rFonts w:ascii="Arial" w:hAnsi="Arial" w:cs="Arial"/>
              </w:rPr>
            </w:pPr>
          </w:p>
        </w:tc>
      </w:tr>
      <w:tr w:rsidR="00331C4D" w:rsidRPr="00331C4D" w14:paraId="7642BF6B" w14:textId="77777777" w:rsidTr="00AB4C72">
        <w:tc>
          <w:tcPr>
            <w:tcW w:w="3227" w:type="dxa"/>
          </w:tcPr>
          <w:p w14:paraId="41F559EC" w14:textId="77777777" w:rsidR="00331C4D" w:rsidRPr="00331C4D" w:rsidRDefault="00331C4D" w:rsidP="00331C4D">
            <w:pPr>
              <w:spacing w:before="240" w:after="240"/>
              <w:rPr>
                <w:rFonts w:ascii="Arial" w:hAnsi="Arial" w:cs="Arial"/>
              </w:rPr>
            </w:pPr>
            <w:r w:rsidRPr="00331C4D">
              <w:rPr>
                <w:rFonts w:ascii="Arial" w:hAnsi="Arial" w:cs="Arial"/>
              </w:rPr>
              <w:t>College:</w:t>
            </w:r>
          </w:p>
        </w:tc>
        <w:tc>
          <w:tcPr>
            <w:tcW w:w="6627" w:type="dxa"/>
          </w:tcPr>
          <w:p w14:paraId="7C878693" w14:textId="77777777" w:rsidR="00331C4D" w:rsidRPr="00331C4D" w:rsidRDefault="00331C4D" w:rsidP="00331C4D">
            <w:pPr>
              <w:spacing w:before="240" w:after="240"/>
              <w:rPr>
                <w:rFonts w:ascii="Arial" w:hAnsi="Arial" w:cs="Arial"/>
              </w:rPr>
            </w:pPr>
          </w:p>
        </w:tc>
      </w:tr>
    </w:tbl>
    <w:p w14:paraId="79B65C2F" w14:textId="77777777" w:rsidR="00134CB4" w:rsidRPr="00812E8F" w:rsidRDefault="00134CB4" w:rsidP="009B2145">
      <w:pPr>
        <w:pStyle w:val="Heading1"/>
        <w:spacing w:before="240"/>
      </w:pPr>
      <w:r w:rsidRPr="00812E8F">
        <w:t xml:space="preserve">Instructions for </w:t>
      </w:r>
      <w:r w:rsidR="002C3B8F" w:rsidRPr="00812E8F">
        <w:t xml:space="preserve">completion </w:t>
      </w:r>
    </w:p>
    <w:p w14:paraId="63FB8210" w14:textId="6125088D" w:rsidR="00812E8F" w:rsidRPr="00D63F12" w:rsidRDefault="00730222" w:rsidP="00812E8F">
      <w:pPr>
        <w:pStyle w:val="Instructions"/>
      </w:pPr>
      <w:r w:rsidRPr="00D63F12">
        <w:t>T</w:t>
      </w:r>
      <w:r w:rsidR="00812E8F" w:rsidRPr="00D63F12">
        <w:t xml:space="preserve">his proforma should be completed for </w:t>
      </w:r>
      <w:r w:rsidR="00812E8F" w:rsidRPr="00D63F12">
        <w:rPr>
          <w:b/>
        </w:rPr>
        <w:t xml:space="preserve">new </w:t>
      </w:r>
      <w:r w:rsidR="00AB4C72" w:rsidRPr="00D63F12">
        <w:rPr>
          <w:b/>
        </w:rPr>
        <w:t>programme</w:t>
      </w:r>
      <w:r w:rsidRPr="00D63F12">
        <w:t xml:space="preserve"> proposals, </w:t>
      </w:r>
      <w:r w:rsidR="00AB4C72" w:rsidRPr="00D63F12">
        <w:rPr>
          <w:b/>
        </w:rPr>
        <w:t>new course</w:t>
      </w:r>
      <w:r w:rsidR="00812E8F" w:rsidRPr="00D63F12">
        <w:t xml:space="preserve"> </w:t>
      </w:r>
      <w:r w:rsidRPr="00D63F12">
        <w:t xml:space="preserve">proposals, </w:t>
      </w:r>
      <w:r w:rsidRPr="00D63F12">
        <w:rPr>
          <w:b/>
        </w:rPr>
        <w:t>amend programme</w:t>
      </w:r>
      <w:r w:rsidRPr="00D63F12">
        <w:t xml:space="preserve"> proposals, </w:t>
      </w:r>
      <w:r w:rsidRPr="00D63F12">
        <w:rPr>
          <w:b/>
        </w:rPr>
        <w:t>amend course</w:t>
      </w:r>
      <w:r w:rsidRPr="00D63F12">
        <w:t xml:space="preserve"> proposals (other than simple corrections</w:t>
      </w:r>
      <w:r w:rsidR="00330DDA">
        <w:t xml:space="preserve"> or non-substantive changes</w:t>
      </w:r>
      <w:r w:rsidR="00D97696">
        <w:rPr>
          <w:rStyle w:val="FootnoteReference"/>
        </w:rPr>
        <w:footnoteReference w:id="1"/>
      </w:r>
      <w:r w:rsidRPr="00D63F12">
        <w:t xml:space="preserve">), </w:t>
      </w:r>
      <w:r w:rsidRPr="00D63F12">
        <w:rPr>
          <w:b/>
        </w:rPr>
        <w:t>programme</w:t>
      </w:r>
      <w:r w:rsidRPr="00D63F12">
        <w:t xml:space="preserve"> </w:t>
      </w:r>
      <w:r w:rsidRPr="00D63F12">
        <w:rPr>
          <w:b/>
        </w:rPr>
        <w:t>withdrawals</w:t>
      </w:r>
      <w:r w:rsidRPr="00D63F12">
        <w:t xml:space="preserve">, </w:t>
      </w:r>
      <w:r w:rsidRPr="00D63F12">
        <w:rPr>
          <w:b/>
        </w:rPr>
        <w:t>course</w:t>
      </w:r>
      <w:r w:rsidRPr="00D63F12">
        <w:t xml:space="preserve"> </w:t>
      </w:r>
      <w:r w:rsidRPr="00D63F12">
        <w:rPr>
          <w:b/>
        </w:rPr>
        <w:t xml:space="preserve">withdrawals. </w:t>
      </w:r>
      <w:r w:rsidRPr="00D63F12">
        <w:t xml:space="preserve">If the proposal concerns more than one programme/course, the external </w:t>
      </w:r>
      <w:r w:rsidR="0043744C" w:rsidRPr="00D63F12">
        <w:t>ac</w:t>
      </w:r>
      <w:r w:rsidRPr="00D63F12">
        <w:t xml:space="preserve">ademic consultation can be presented together or separately, as most appropriate. </w:t>
      </w:r>
      <w:r w:rsidR="00271445" w:rsidRPr="00D63F12">
        <w:t xml:space="preserve"> </w:t>
      </w:r>
    </w:p>
    <w:p w14:paraId="42B99DEB" w14:textId="77777777" w:rsidR="00331C4D" w:rsidRDefault="00331C4D" w:rsidP="00812E8F">
      <w:pPr>
        <w:pStyle w:val="Instructions"/>
      </w:pPr>
      <w:r w:rsidRPr="002C3B8F">
        <w:t xml:space="preserve">If there is no External Examiner, consultation should take place with an external academic whom the School would normally approach to become an External Examiner. </w:t>
      </w:r>
    </w:p>
    <w:p w14:paraId="65EC0EBE" w14:textId="77777777" w:rsidR="00BB1D0C" w:rsidRPr="002C3B8F" w:rsidRDefault="00BB1D0C" w:rsidP="00BB1D0C">
      <w:pPr>
        <w:pStyle w:val="Instructions"/>
      </w:pPr>
      <w:r>
        <w:t xml:space="preserve">The draft proposal </w:t>
      </w:r>
      <w:r w:rsidR="0056378F">
        <w:t>should</w:t>
      </w:r>
      <w:r>
        <w:t xml:space="preserve"> be discussed with the external academic consultant at an early stage. However, the external academic </w:t>
      </w:r>
      <w:r w:rsidR="0056378F">
        <w:t>must</w:t>
      </w:r>
      <w:r>
        <w:t xml:space="preserve"> be provided with the completed </w:t>
      </w:r>
      <w:r w:rsidR="00AB4C72">
        <w:t>Programme or Course</w:t>
      </w:r>
      <w:r>
        <w:t xml:space="preserve"> Specification document in order to complete Section 1 of this proforma. </w:t>
      </w:r>
    </w:p>
    <w:p w14:paraId="2BFE8F14" w14:textId="77777777" w:rsidR="0056378F" w:rsidRPr="003B3780" w:rsidRDefault="0056378F" w:rsidP="003534EA">
      <w:pPr>
        <w:pStyle w:val="Instructions"/>
      </w:pPr>
      <w:r>
        <w:t>The external consultant must be at least given</w:t>
      </w:r>
      <w:r w:rsidR="003534EA">
        <w:t xml:space="preserve"> notice of</w:t>
      </w:r>
      <w:r>
        <w:t xml:space="preserve"> </w:t>
      </w:r>
      <w:r w:rsidRPr="003534EA">
        <w:rPr>
          <w:b/>
        </w:rPr>
        <w:t>at least</w:t>
      </w:r>
      <w:r w:rsidR="003534EA" w:rsidRPr="003534EA">
        <w:rPr>
          <w:b/>
        </w:rPr>
        <w:t xml:space="preserve"> 1 week</w:t>
      </w:r>
      <w:r w:rsidR="003534EA">
        <w:t xml:space="preserve"> </w:t>
      </w:r>
      <w:r>
        <w:t xml:space="preserve">to return the form. </w:t>
      </w:r>
    </w:p>
    <w:p w14:paraId="5FC3B600" w14:textId="77777777" w:rsidR="00E65B4E" w:rsidRDefault="00E65B4E" w:rsidP="002772D3">
      <w:pPr>
        <w:pStyle w:val="Instructionsborder"/>
      </w:pPr>
      <w:r>
        <w:t xml:space="preserve">Evidence of the external consultation should be submitted to the Board of Studies with the proposal documentation; therefore, </w:t>
      </w:r>
      <w:r w:rsidRPr="006D72D8">
        <w:rPr>
          <w:b/>
        </w:rPr>
        <w:t xml:space="preserve">this proforma </w:t>
      </w:r>
      <w:r>
        <w:rPr>
          <w:b/>
        </w:rPr>
        <w:t>must</w:t>
      </w:r>
      <w:r w:rsidRPr="006D72D8">
        <w:rPr>
          <w:b/>
        </w:rPr>
        <w:t xml:space="preserve"> be completed </w:t>
      </w:r>
      <w:r w:rsidRPr="006D72D8">
        <w:rPr>
          <w:b/>
          <w:i/>
        </w:rPr>
        <w:t>BEFORE</w:t>
      </w:r>
      <w:r w:rsidRPr="006D72D8">
        <w:rPr>
          <w:b/>
        </w:rPr>
        <w:t xml:space="preserve"> </w:t>
      </w:r>
      <w:r w:rsidR="0056378F">
        <w:rPr>
          <w:b/>
        </w:rPr>
        <w:t xml:space="preserve">the </w:t>
      </w:r>
      <w:r w:rsidR="00921E5D">
        <w:rPr>
          <w:b/>
        </w:rPr>
        <w:t xml:space="preserve">final </w:t>
      </w:r>
      <w:r w:rsidRPr="006D72D8">
        <w:rPr>
          <w:b/>
        </w:rPr>
        <w:t>documentatio</w:t>
      </w:r>
      <w:r>
        <w:rPr>
          <w:b/>
        </w:rPr>
        <w:t>n is due for submission to the Board of Studies</w:t>
      </w:r>
      <w:r w:rsidR="00921E5D">
        <w:rPr>
          <w:b/>
        </w:rPr>
        <w:t xml:space="preserve"> for scrutiny</w:t>
      </w:r>
      <w:r>
        <w:t xml:space="preserve">. </w:t>
      </w:r>
    </w:p>
    <w:p w14:paraId="7229FFA1" w14:textId="77777777" w:rsidR="00134CB4" w:rsidRPr="00E65B4E" w:rsidRDefault="00134CB4" w:rsidP="00812E8F">
      <w:pPr>
        <w:pStyle w:val="Instructions"/>
      </w:pPr>
      <w:r w:rsidRPr="002762D6">
        <w:rPr>
          <w:b/>
          <w:shd w:val="clear" w:color="auto" w:fill="D6E3BC" w:themeFill="accent3" w:themeFillTint="66"/>
        </w:rPr>
        <w:t>Section 1</w:t>
      </w:r>
      <w:r w:rsidR="002C3B8F" w:rsidRPr="002762D6">
        <w:rPr>
          <w:shd w:val="clear" w:color="auto" w:fill="D6E3BC" w:themeFill="accent3" w:themeFillTint="66"/>
        </w:rPr>
        <w:t xml:space="preserve"> is</w:t>
      </w:r>
      <w:r w:rsidRPr="002762D6">
        <w:rPr>
          <w:shd w:val="clear" w:color="auto" w:fill="D6E3BC" w:themeFill="accent3" w:themeFillTint="66"/>
        </w:rPr>
        <w:t xml:space="preserve"> to be completed </w:t>
      </w:r>
      <w:r w:rsidR="00100571" w:rsidRPr="002762D6">
        <w:rPr>
          <w:shd w:val="clear" w:color="auto" w:fill="D6E3BC" w:themeFill="accent3" w:themeFillTint="66"/>
        </w:rPr>
        <w:t xml:space="preserve">and signed </w:t>
      </w:r>
      <w:r w:rsidR="00843B85" w:rsidRPr="002762D6">
        <w:rPr>
          <w:shd w:val="clear" w:color="auto" w:fill="D6E3BC" w:themeFill="accent3" w:themeFillTint="66"/>
        </w:rPr>
        <w:t>by</w:t>
      </w:r>
      <w:r w:rsidRPr="002762D6">
        <w:rPr>
          <w:shd w:val="clear" w:color="auto" w:fill="D6E3BC" w:themeFill="accent3" w:themeFillTint="66"/>
        </w:rPr>
        <w:t xml:space="preserve"> the </w:t>
      </w:r>
      <w:r w:rsidR="0042521A" w:rsidRPr="002762D6">
        <w:rPr>
          <w:shd w:val="clear" w:color="auto" w:fill="D6E3BC" w:themeFill="accent3" w:themeFillTint="66"/>
        </w:rPr>
        <w:t xml:space="preserve">external </w:t>
      </w:r>
      <w:r w:rsidR="001A1259">
        <w:rPr>
          <w:shd w:val="clear" w:color="auto" w:fill="D6E3BC" w:themeFill="accent3" w:themeFillTint="66"/>
        </w:rPr>
        <w:t xml:space="preserve">academic </w:t>
      </w:r>
      <w:r w:rsidR="0042521A" w:rsidRPr="002762D6">
        <w:rPr>
          <w:shd w:val="clear" w:color="auto" w:fill="D6E3BC" w:themeFill="accent3" w:themeFillTint="66"/>
        </w:rPr>
        <w:t>consultant</w:t>
      </w:r>
      <w:r w:rsidR="00E65B4E" w:rsidRPr="002762D6">
        <w:rPr>
          <w:shd w:val="clear" w:color="auto" w:fill="D6E3BC" w:themeFill="accent3" w:themeFillTint="66"/>
        </w:rPr>
        <w:t>.</w:t>
      </w:r>
      <w:r w:rsidR="00E65B4E">
        <w:t xml:space="preserve"> </w:t>
      </w:r>
    </w:p>
    <w:p w14:paraId="5040B754" w14:textId="77777777" w:rsidR="006D72D8" w:rsidRPr="00E65B4E" w:rsidRDefault="006D72D8" w:rsidP="00812E8F">
      <w:pPr>
        <w:pStyle w:val="Instructions"/>
      </w:pPr>
      <w:r w:rsidRPr="002762D6">
        <w:rPr>
          <w:b/>
          <w:shd w:val="clear" w:color="auto" w:fill="B6DDE8" w:themeFill="accent5" w:themeFillTint="66"/>
        </w:rPr>
        <w:t>Section 2</w:t>
      </w:r>
      <w:r w:rsidR="002C3B8F" w:rsidRPr="002762D6">
        <w:rPr>
          <w:shd w:val="clear" w:color="auto" w:fill="B6DDE8" w:themeFill="accent5" w:themeFillTint="66"/>
        </w:rPr>
        <w:t xml:space="preserve"> is </w:t>
      </w:r>
      <w:r w:rsidRPr="002762D6">
        <w:rPr>
          <w:shd w:val="clear" w:color="auto" w:fill="B6DDE8" w:themeFill="accent5" w:themeFillTint="66"/>
        </w:rPr>
        <w:t xml:space="preserve">to be completed </w:t>
      </w:r>
      <w:r w:rsidR="00100571" w:rsidRPr="002762D6">
        <w:rPr>
          <w:shd w:val="clear" w:color="auto" w:fill="B6DDE8" w:themeFill="accent5" w:themeFillTint="66"/>
        </w:rPr>
        <w:t xml:space="preserve">and signed </w:t>
      </w:r>
      <w:r w:rsidR="00F270C7" w:rsidRPr="002762D6">
        <w:rPr>
          <w:shd w:val="clear" w:color="auto" w:fill="B6DDE8" w:themeFill="accent5" w:themeFillTint="66"/>
        </w:rPr>
        <w:t xml:space="preserve">by the </w:t>
      </w:r>
      <w:r w:rsidR="00E65B4E" w:rsidRPr="002762D6">
        <w:rPr>
          <w:shd w:val="clear" w:color="auto" w:fill="B6DDE8" w:themeFill="accent5" w:themeFillTint="66"/>
        </w:rPr>
        <w:t>proposer.</w:t>
      </w:r>
      <w:r w:rsidR="00E65B4E">
        <w:t xml:space="preserve"> </w:t>
      </w:r>
    </w:p>
    <w:p w14:paraId="5DC5E476" w14:textId="77777777" w:rsidR="00C65762" w:rsidRPr="002A3457" w:rsidRDefault="00087DF4" w:rsidP="00C30315">
      <w:pPr>
        <w:pStyle w:val="Heading1"/>
        <w:spacing w:before="0"/>
      </w:pPr>
      <w:r>
        <w:rPr>
          <w:sz w:val="22"/>
        </w:rPr>
        <w:br w:type="page"/>
      </w:r>
      <w:r w:rsidR="004F4FD3" w:rsidRPr="002762D6">
        <w:rPr>
          <w:shd w:val="clear" w:color="auto" w:fill="D6E3BC" w:themeFill="accent3" w:themeFillTint="66"/>
        </w:rPr>
        <w:lastRenderedPageBreak/>
        <w:t xml:space="preserve">Section 1: </w:t>
      </w:r>
      <w:r w:rsidR="00C30315" w:rsidRPr="002762D6">
        <w:rPr>
          <w:shd w:val="clear" w:color="auto" w:fill="D6E3BC" w:themeFill="accent3" w:themeFillTint="66"/>
        </w:rPr>
        <w:t xml:space="preserve">Comments from </w:t>
      </w:r>
      <w:r w:rsidR="00C65762" w:rsidRPr="002762D6">
        <w:rPr>
          <w:shd w:val="clear" w:color="auto" w:fill="D6E3BC" w:themeFill="accent3" w:themeFillTint="66"/>
        </w:rPr>
        <w:t xml:space="preserve">the </w:t>
      </w:r>
      <w:r w:rsidR="00347F20" w:rsidRPr="002762D6">
        <w:rPr>
          <w:shd w:val="clear" w:color="auto" w:fill="D6E3BC" w:themeFill="accent3" w:themeFillTint="66"/>
        </w:rPr>
        <w:t xml:space="preserve">external </w:t>
      </w:r>
      <w:r w:rsidR="00347F20">
        <w:rPr>
          <w:shd w:val="clear" w:color="auto" w:fill="D6E3BC" w:themeFill="accent3" w:themeFillTint="66"/>
        </w:rPr>
        <w:t xml:space="preserve">academic </w:t>
      </w:r>
      <w:r w:rsidR="00347F20" w:rsidRPr="002762D6">
        <w:rPr>
          <w:shd w:val="clear" w:color="auto" w:fill="D6E3BC" w:themeFill="accent3" w:themeFillTint="66"/>
        </w:rPr>
        <w:t>consultant</w:t>
      </w:r>
      <w:r w:rsidR="00347F20">
        <w:rPr>
          <w:shd w:val="clear" w:color="auto" w:fill="D6E3BC" w:themeFill="accent3" w:themeFillTint="66"/>
        </w:rPr>
        <w:t xml:space="preserve"> </w:t>
      </w:r>
    </w:p>
    <w:p w14:paraId="0BDA5FA2" w14:textId="77777777" w:rsidR="00C65762" w:rsidRDefault="00C65762" w:rsidP="00812E8F">
      <w:pPr>
        <w:pStyle w:val="Instructions"/>
      </w:pPr>
      <w:r w:rsidRPr="00994580">
        <w:rPr>
          <w:i/>
        </w:rPr>
        <w:t xml:space="preserve">The University </w:t>
      </w:r>
      <w:r w:rsidR="00994580" w:rsidRPr="00994580">
        <w:rPr>
          <w:i/>
        </w:rPr>
        <w:t xml:space="preserve">greatly </w:t>
      </w:r>
      <w:r w:rsidRPr="00994580">
        <w:rPr>
          <w:i/>
        </w:rPr>
        <w:t xml:space="preserve">values the input of </w:t>
      </w:r>
      <w:r w:rsidR="00994580" w:rsidRPr="00994580">
        <w:rPr>
          <w:i/>
        </w:rPr>
        <w:t xml:space="preserve">external academic consultants </w:t>
      </w:r>
      <w:r w:rsidR="00C60877">
        <w:rPr>
          <w:i/>
        </w:rPr>
        <w:t xml:space="preserve">when </w:t>
      </w:r>
      <w:r w:rsidRPr="00994580">
        <w:rPr>
          <w:i/>
        </w:rPr>
        <w:t>programme</w:t>
      </w:r>
      <w:r w:rsidR="00C60877">
        <w:rPr>
          <w:i/>
        </w:rPr>
        <w:t>s</w:t>
      </w:r>
      <w:r w:rsidR="00C84901">
        <w:rPr>
          <w:i/>
        </w:rPr>
        <w:t xml:space="preserve"> and courses</w:t>
      </w:r>
      <w:r w:rsidR="00C60877">
        <w:rPr>
          <w:i/>
        </w:rPr>
        <w:t xml:space="preserve"> are introduced or amended</w:t>
      </w:r>
      <w:r w:rsidR="00053440">
        <w:rPr>
          <w:i/>
        </w:rPr>
        <w:t>. Th</w:t>
      </w:r>
      <w:r w:rsidR="005125C6">
        <w:rPr>
          <w:i/>
        </w:rPr>
        <w:t>is</w:t>
      </w:r>
      <w:r w:rsidR="00994580" w:rsidRPr="00994580">
        <w:rPr>
          <w:i/>
        </w:rPr>
        <w:t xml:space="preserve"> independent </w:t>
      </w:r>
      <w:r w:rsidR="00053440">
        <w:rPr>
          <w:i/>
        </w:rPr>
        <w:t xml:space="preserve">external </w:t>
      </w:r>
      <w:r w:rsidR="00994580" w:rsidRPr="00994580">
        <w:rPr>
          <w:i/>
        </w:rPr>
        <w:t xml:space="preserve">advice contributes to the transparency of </w:t>
      </w:r>
      <w:r w:rsidR="00053440">
        <w:rPr>
          <w:i/>
        </w:rPr>
        <w:t xml:space="preserve">the approval </w:t>
      </w:r>
      <w:r w:rsidR="00994580" w:rsidRPr="00994580">
        <w:rPr>
          <w:i/>
        </w:rPr>
        <w:t>process and the confirmation of standards</w:t>
      </w:r>
      <w:r w:rsidR="00994580" w:rsidRPr="00994580">
        <w:t>.</w:t>
      </w:r>
      <w:r w:rsidR="00C84901">
        <w:t xml:space="preserve"> </w:t>
      </w:r>
    </w:p>
    <w:p w14:paraId="53937862" w14:textId="77777777" w:rsidR="00E35D4E" w:rsidRDefault="00E35D4E" w:rsidP="00812E8F">
      <w:pPr>
        <w:pStyle w:val="Instructions"/>
      </w:pPr>
      <w:r>
        <w:t>In the case of proposals for new or amended courses or programmes Questions 1 – 6 should be completed.</w:t>
      </w:r>
    </w:p>
    <w:p w14:paraId="5B7E19B9" w14:textId="77777777" w:rsidR="00E35D4E" w:rsidRDefault="00E35D4E" w:rsidP="00812E8F">
      <w:pPr>
        <w:pStyle w:val="Instructions"/>
      </w:pPr>
      <w:r>
        <w:t>In the case of proposed withdrawals only Question 7 should be completed.</w:t>
      </w:r>
    </w:p>
    <w:p w14:paraId="0FADAB0C" w14:textId="77777777" w:rsidR="00361930" w:rsidRPr="003B3780" w:rsidRDefault="00940291" w:rsidP="00812E8F">
      <w:pPr>
        <w:pStyle w:val="Instructions"/>
      </w:pPr>
      <w:r>
        <w:t xml:space="preserve">Please provide comment on </w:t>
      </w:r>
      <w:r w:rsidR="00361930" w:rsidRPr="003B3780">
        <w:t xml:space="preserve">the following aspects of the </w:t>
      </w:r>
      <w:r w:rsidR="00AB4C72">
        <w:t>programme or course</w:t>
      </w:r>
      <w:r w:rsidR="00361930" w:rsidRPr="003B3780">
        <w:t xml:space="preserve"> </w:t>
      </w:r>
      <w:r w:rsidR="00827557">
        <w:t xml:space="preserve">listed overleaf </w:t>
      </w:r>
      <w:r>
        <w:t xml:space="preserve">and confirm whether they are </w:t>
      </w:r>
      <w:r w:rsidR="00361930" w:rsidRPr="003B3780">
        <w:t>appropriate</w:t>
      </w:r>
      <w:r>
        <w:t xml:space="preserve"> and</w:t>
      </w:r>
      <w:r w:rsidR="004F4FD3">
        <w:t>,</w:t>
      </w:r>
      <w:r>
        <w:t xml:space="preserve"> if necessary</w:t>
      </w:r>
      <w:r w:rsidR="004F4FD3">
        <w:t>,</w:t>
      </w:r>
      <w:r>
        <w:t xml:space="preserve"> advise on how the</w:t>
      </w:r>
      <w:r w:rsidR="00306A38">
        <w:t xml:space="preserve"> proposal </w:t>
      </w:r>
      <w:r w:rsidR="002A3457">
        <w:t xml:space="preserve">might be revised or improved. </w:t>
      </w:r>
    </w:p>
    <w:p w14:paraId="1487A0DC" w14:textId="77777777" w:rsidR="00361930" w:rsidRPr="00776F43" w:rsidRDefault="00361930" w:rsidP="00C03A0A">
      <w:pPr>
        <w:pStyle w:val="Heading2"/>
        <w:spacing w:before="240"/>
      </w:pPr>
      <w:r w:rsidRPr="00776F43">
        <w:t>Aims</w:t>
      </w:r>
      <w:r w:rsidR="003534EA">
        <w:t xml:space="preserve"> </w:t>
      </w:r>
    </w:p>
    <w:p w14:paraId="3232E5EC" w14:textId="77777777" w:rsidR="00087DF4" w:rsidRPr="002762D6" w:rsidRDefault="00087DF4" w:rsidP="002762D6">
      <w:pPr>
        <w:pStyle w:val="BodyTextborder"/>
      </w:pPr>
    </w:p>
    <w:p w14:paraId="65AB6BF1" w14:textId="77777777" w:rsidR="00C30315" w:rsidRPr="00C84901" w:rsidRDefault="00C30315" w:rsidP="002762D6">
      <w:pPr>
        <w:pStyle w:val="BodyTextborder"/>
      </w:pPr>
    </w:p>
    <w:p w14:paraId="7C58FB40" w14:textId="77777777" w:rsidR="00087DF4" w:rsidRPr="00C84901" w:rsidRDefault="00087DF4" w:rsidP="002762D6">
      <w:pPr>
        <w:pStyle w:val="BodyTextborder"/>
      </w:pPr>
    </w:p>
    <w:p w14:paraId="7CABCC5E" w14:textId="77777777" w:rsidR="00361930" w:rsidRPr="00C84901" w:rsidRDefault="00361930" w:rsidP="002762D6">
      <w:pPr>
        <w:pStyle w:val="BodyTextborder"/>
      </w:pPr>
    </w:p>
    <w:p w14:paraId="65CC37BE" w14:textId="77777777" w:rsidR="00361930" w:rsidRPr="003B3780" w:rsidRDefault="00361930" w:rsidP="00C03A0A">
      <w:pPr>
        <w:pStyle w:val="Heading2"/>
        <w:spacing w:before="240"/>
      </w:pPr>
      <w:r w:rsidRPr="003B3780">
        <w:t>Intended Learning Outcomes</w:t>
      </w:r>
      <w:r w:rsidR="003534EA">
        <w:t xml:space="preserve"> </w:t>
      </w:r>
    </w:p>
    <w:p w14:paraId="66836F21" w14:textId="77777777" w:rsidR="00C040A2" w:rsidRPr="002A3457" w:rsidRDefault="00C040A2" w:rsidP="002762D6">
      <w:pPr>
        <w:pStyle w:val="BodyTextborder"/>
      </w:pPr>
    </w:p>
    <w:p w14:paraId="5B4B2F89" w14:textId="77777777" w:rsidR="00C040A2" w:rsidRPr="002A3457" w:rsidRDefault="00C040A2" w:rsidP="002762D6">
      <w:pPr>
        <w:pStyle w:val="BodyTextborder"/>
      </w:pPr>
    </w:p>
    <w:p w14:paraId="6E6B7FD8" w14:textId="77777777" w:rsidR="00C040A2" w:rsidRPr="002A3457" w:rsidRDefault="00C040A2" w:rsidP="002762D6">
      <w:pPr>
        <w:pStyle w:val="BodyTextborder"/>
      </w:pPr>
    </w:p>
    <w:p w14:paraId="2D1482F2" w14:textId="77777777" w:rsidR="00C040A2" w:rsidRPr="002A3457" w:rsidRDefault="00C040A2" w:rsidP="002762D6">
      <w:pPr>
        <w:pStyle w:val="BodyTextborder"/>
      </w:pPr>
    </w:p>
    <w:p w14:paraId="06F052F6" w14:textId="77777777" w:rsidR="00361930" w:rsidRPr="003B3780" w:rsidRDefault="00361930" w:rsidP="00C03A0A">
      <w:pPr>
        <w:pStyle w:val="Heading2"/>
        <w:spacing w:before="240"/>
      </w:pPr>
      <w:r w:rsidRPr="003B3780">
        <w:t>Methods of assessment</w:t>
      </w:r>
      <w:r w:rsidR="003534EA">
        <w:t xml:space="preserve"> </w:t>
      </w:r>
    </w:p>
    <w:p w14:paraId="4CAB6110" w14:textId="77777777" w:rsidR="00C040A2" w:rsidRPr="002A3457" w:rsidRDefault="00C040A2" w:rsidP="002762D6">
      <w:pPr>
        <w:pStyle w:val="BodyTextborder"/>
      </w:pPr>
    </w:p>
    <w:p w14:paraId="65B77768" w14:textId="77777777" w:rsidR="00C040A2" w:rsidRPr="002A3457" w:rsidRDefault="00C040A2" w:rsidP="002762D6">
      <w:pPr>
        <w:pStyle w:val="BodyTextborder"/>
      </w:pPr>
    </w:p>
    <w:p w14:paraId="4A6CAD64" w14:textId="77777777" w:rsidR="00C040A2" w:rsidRPr="002A3457" w:rsidRDefault="00C040A2" w:rsidP="002762D6">
      <w:pPr>
        <w:pStyle w:val="BodyTextborder"/>
      </w:pPr>
    </w:p>
    <w:p w14:paraId="4644C2A6" w14:textId="77777777" w:rsidR="00C040A2" w:rsidRPr="002A3457" w:rsidRDefault="00C040A2" w:rsidP="002762D6">
      <w:pPr>
        <w:pStyle w:val="BodyTextborder"/>
      </w:pPr>
    </w:p>
    <w:p w14:paraId="56EC34AB" w14:textId="77777777" w:rsidR="00361930" w:rsidRPr="003B3780" w:rsidRDefault="00361930" w:rsidP="00C03A0A">
      <w:pPr>
        <w:pStyle w:val="Heading2"/>
        <w:spacing w:before="240"/>
      </w:pPr>
      <w:r w:rsidRPr="003B3780">
        <w:t>Level of the course</w:t>
      </w:r>
      <w:r w:rsidR="003534EA">
        <w:t>,</w:t>
      </w:r>
      <w:r w:rsidRPr="003B3780">
        <w:t xml:space="preserve"> </w:t>
      </w:r>
      <w:r w:rsidR="0056378F">
        <w:t xml:space="preserve">or of the courses comprising the programme </w:t>
      </w:r>
    </w:p>
    <w:p w14:paraId="3EAD6035" w14:textId="77777777" w:rsidR="00C040A2" w:rsidRPr="002A3457" w:rsidRDefault="00C040A2" w:rsidP="002762D6">
      <w:pPr>
        <w:pStyle w:val="BodyTextborder"/>
      </w:pPr>
    </w:p>
    <w:p w14:paraId="1C50B429" w14:textId="77777777" w:rsidR="00C040A2" w:rsidRPr="002A3457" w:rsidRDefault="00C040A2" w:rsidP="002762D6">
      <w:pPr>
        <w:pStyle w:val="BodyTextborder"/>
      </w:pPr>
    </w:p>
    <w:p w14:paraId="5F1C59BE" w14:textId="77777777" w:rsidR="00C040A2" w:rsidRPr="002A3457" w:rsidRDefault="00C040A2" w:rsidP="002762D6">
      <w:pPr>
        <w:pStyle w:val="BodyTextborder"/>
      </w:pPr>
    </w:p>
    <w:p w14:paraId="5DABA77D" w14:textId="77777777" w:rsidR="00C040A2" w:rsidRPr="002A3457" w:rsidRDefault="00C040A2" w:rsidP="002762D6">
      <w:pPr>
        <w:pStyle w:val="BodyTextborder"/>
      </w:pPr>
    </w:p>
    <w:p w14:paraId="1D453B9B" w14:textId="77777777" w:rsidR="00361930" w:rsidRDefault="00361930" w:rsidP="00C03A0A">
      <w:pPr>
        <w:pStyle w:val="Heading2"/>
        <w:spacing w:before="240"/>
      </w:pPr>
      <w:r w:rsidRPr="003B3780">
        <w:t>The credit rating of the course</w:t>
      </w:r>
      <w:r w:rsidR="003534EA">
        <w:t>,</w:t>
      </w:r>
      <w:r w:rsidRPr="003B3780">
        <w:t xml:space="preserve"> </w:t>
      </w:r>
      <w:r w:rsidR="0056378F">
        <w:t xml:space="preserve">or of the courses comprising the programme </w:t>
      </w:r>
    </w:p>
    <w:p w14:paraId="040C70F2" w14:textId="77777777" w:rsidR="00C30315" w:rsidRPr="002A3457" w:rsidRDefault="00C30315" w:rsidP="002762D6">
      <w:pPr>
        <w:pStyle w:val="BodyTextborder"/>
      </w:pPr>
    </w:p>
    <w:p w14:paraId="6C5599E6" w14:textId="77777777" w:rsidR="00C040A2" w:rsidRPr="002A3457" w:rsidRDefault="00C040A2" w:rsidP="002762D6">
      <w:pPr>
        <w:pStyle w:val="BodyTextborder"/>
      </w:pPr>
    </w:p>
    <w:p w14:paraId="2AFE1048" w14:textId="77777777" w:rsidR="00C040A2" w:rsidRPr="002A3457" w:rsidRDefault="00C040A2" w:rsidP="002762D6">
      <w:pPr>
        <w:pStyle w:val="BodyTextborder"/>
      </w:pPr>
    </w:p>
    <w:p w14:paraId="6FC35A38" w14:textId="77777777" w:rsidR="00C040A2" w:rsidRPr="002A3457" w:rsidRDefault="00C040A2" w:rsidP="002762D6">
      <w:pPr>
        <w:pStyle w:val="BodyTextborder"/>
      </w:pPr>
    </w:p>
    <w:p w14:paraId="3468FBCC" w14:textId="77777777" w:rsidR="00B16E1A" w:rsidRPr="003B3780" w:rsidRDefault="00B16E1A" w:rsidP="00776F43">
      <w:pPr>
        <w:pStyle w:val="Heading2"/>
      </w:pPr>
      <w:r>
        <w:lastRenderedPageBreak/>
        <w:t>The potential for enhancement of students’ employability/graduate attributes</w:t>
      </w:r>
      <w:r w:rsidR="003534EA">
        <w:t xml:space="preserve"> </w:t>
      </w:r>
    </w:p>
    <w:p w14:paraId="3A9098DA" w14:textId="77777777" w:rsidR="00C040A2" w:rsidRPr="002A3457" w:rsidRDefault="00C040A2" w:rsidP="002762D6">
      <w:pPr>
        <w:pStyle w:val="BodyTextborder"/>
      </w:pPr>
    </w:p>
    <w:p w14:paraId="5844B192" w14:textId="77777777" w:rsidR="00C040A2" w:rsidRPr="002A3457" w:rsidRDefault="00C040A2" w:rsidP="002762D6">
      <w:pPr>
        <w:pStyle w:val="BodyTextborder"/>
      </w:pPr>
    </w:p>
    <w:p w14:paraId="5E5D07BA" w14:textId="77777777" w:rsidR="00C040A2" w:rsidRPr="002A3457" w:rsidRDefault="00C040A2" w:rsidP="002762D6">
      <w:pPr>
        <w:pStyle w:val="BodyTextborder"/>
      </w:pPr>
    </w:p>
    <w:p w14:paraId="31FE54AC" w14:textId="77777777" w:rsidR="00C040A2" w:rsidRPr="002A3457" w:rsidRDefault="00C040A2" w:rsidP="002762D6">
      <w:pPr>
        <w:pStyle w:val="BodyTextborder"/>
      </w:pPr>
    </w:p>
    <w:p w14:paraId="60008A96" w14:textId="498C403F" w:rsidR="00E35D4E" w:rsidRPr="00E35D4E" w:rsidRDefault="00E35D4E" w:rsidP="00C03A0A">
      <w:pPr>
        <w:pStyle w:val="Heading2"/>
      </w:pPr>
      <w:r>
        <w:t>[</w:t>
      </w:r>
      <w:r w:rsidRPr="007C0642">
        <w:rPr>
          <w:b/>
          <w:bCs/>
          <w:i/>
          <w:iCs/>
        </w:rPr>
        <w:t>Withdrawals only</w:t>
      </w:r>
      <w:r>
        <w:t xml:space="preserve">] In the case of the proposed withdrawal of course or courses, please comment on implications for </w:t>
      </w:r>
      <w:r w:rsidR="007C0642">
        <w:t xml:space="preserve">the </w:t>
      </w:r>
      <w:r>
        <w:t xml:space="preserve">associated programme or programmes.  In the case of the proposed withdrawal of programmes please comment on </w:t>
      </w:r>
      <w:r w:rsidR="00D406B0">
        <w:t>any known implications</w:t>
      </w:r>
      <w:r w:rsidR="007C0642" w:rsidRPr="007C0642">
        <w:t>.</w:t>
      </w:r>
      <w:r w:rsidR="00D406B0" w:rsidRPr="007C0642">
        <w:t xml:space="preserve"> </w:t>
      </w:r>
    </w:p>
    <w:p w14:paraId="44C4916F" w14:textId="77777777" w:rsidR="00E005A1" w:rsidRPr="002A3457" w:rsidRDefault="00E005A1" w:rsidP="00E005A1">
      <w:pPr>
        <w:pStyle w:val="BodyTextborder"/>
      </w:pPr>
    </w:p>
    <w:p w14:paraId="440C2A5D" w14:textId="77777777" w:rsidR="00E005A1" w:rsidRPr="002A3457" w:rsidRDefault="00E005A1" w:rsidP="00E005A1">
      <w:pPr>
        <w:pStyle w:val="BodyTextborder"/>
      </w:pPr>
    </w:p>
    <w:p w14:paraId="21C1FFDD" w14:textId="77777777" w:rsidR="00E005A1" w:rsidRPr="002A3457" w:rsidRDefault="00E005A1" w:rsidP="00E005A1">
      <w:pPr>
        <w:pStyle w:val="BodyTextborder"/>
      </w:pPr>
    </w:p>
    <w:p w14:paraId="2A817F1A" w14:textId="77777777" w:rsidR="00E005A1" w:rsidRPr="002A3457" w:rsidRDefault="00E005A1" w:rsidP="00E005A1">
      <w:pPr>
        <w:pStyle w:val="BodyTextborder"/>
      </w:pPr>
    </w:p>
    <w:p w14:paraId="0FD195A8" w14:textId="77777777" w:rsidR="00C84901" w:rsidRDefault="00C84901" w:rsidP="00C84901">
      <w:pPr>
        <w:pStyle w:val="BodyTex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4"/>
        <w:gridCol w:w="2831"/>
        <w:gridCol w:w="1417"/>
        <w:gridCol w:w="709"/>
        <w:gridCol w:w="2687"/>
      </w:tblGrid>
      <w:tr w:rsidR="00B24321" w:rsidRPr="00B24321" w14:paraId="7D32967A" w14:textId="77777777" w:rsidTr="00804176">
        <w:trPr>
          <w:trHeight w:val="454"/>
        </w:trPr>
        <w:tc>
          <w:tcPr>
            <w:tcW w:w="1984" w:type="dxa"/>
          </w:tcPr>
          <w:p w14:paraId="7666F67D" w14:textId="77777777" w:rsidR="00B24321" w:rsidRPr="00B24321" w:rsidRDefault="00B24321" w:rsidP="00804176">
            <w:pPr>
              <w:spacing w:before="120" w:after="120"/>
              <w:rPr>
                <w:rFonts w:ascii="Arial" w:hAnsi="Arial" w:cs="Arial"/>
              </w:rPr>
            </w:pPr>
            <w:r w:rsidRPr="00B24321">
              <w:rPr>
                <w:rFonts w:ascii="Arial" w:hAnsi="Arial" w:cs="Arial"/>
              </w:rPr>
              <w:t xml:space="preserve">Name of External </w:t>
            </w:r>
          </w:p>
        </w:tc>
        <w:tc>
          <w:tcPr>
            <w:tcW w:w="4248" w:type="dxa"/>
            <w:gridSpan w:val="2"/>
          </w:tcPr>
          <w:p w14:paraId="670B1CE8" w14:textId="78AEFAC6" w:rsidR="00B24321" w:rsidRPr="00B24321" w:rsidRDefault="00B24321" w:rsidP="00804176">
            <w:pPr>
              <w:spacing w:before="120" w:after="120"/>
              <w:rPr>
                <w:rFonts w:ascii="Arial" w:hAnsi="Arial" w:cs="Arial"/>
              </w:rPr>
            </w:pPr>
          </w:p>
        </w:tc>
        <w:tc>
          <w:tcPr>
            <w:tcW w:w="709" w:type="dxa"/>
          </w:tcPr>
          <w:p w14:paraId="3060E818" w14:textId="77777777" w:rsidR="00B24321" w:rsidRPr="00B24321" w:rsidRDefault="00B24321" w:rsidP="00804176">
            <w:pPr>
              <w:spacing w:before="120" w:after="120"/>
              <w:rPr>
                <w:rFonts w:ascii="Arial" w:hAnsi="Arial" w:cs="Arial"/>
              </w:rPr>
            </w:pPr>
            <w:r w:rsidRPr="00B24321">
              <w:rPr>
                <w:rFonts w:ascii="Arial" w:hAnsi="Arial" w:cs="Arial"/>
              </w:rPr>
              <w:t xml:space="preserve">Date </w:t>
            </w:r>
          </w:p>
        </w:tc>
        <w:tc>
          <w:tcPr>
            <w:tcW w:w="2687" w:type="dxa"/>
          </w:tcPr>
          <w:p w14:paraId="10B4A535" w14:textId="77777777" w:rsidR="00B24321" w:rsidRPr="00B24321" w:rsidRDefault="00B24321" w:rsidP="00804176">
            <w:pPr>
              <w:spacing w:before="120" w:after="120"/>
              <w:rPr>
                <w:rFonts w:ascii="Arial" w:hAnsi="Arial" w:cs="Arial"/>
              </w:rPr>
            </w:pPr>
          </w:p>
        </w:tc>
      </w:tr>
      <w:tr w:rsidR="00431911" w:rsidRPr="00B24321" w14:paraId="27B83202" w14:textId="77777777" w:rsidTr="00E52176">
        <w:trPr>
          <w:trHeight w:val="454"/>
        </w:trPr>
        <w:tc>
          <w:tcPr>
            <w:tcW w:w="1984" w:type="dxa"/>
          </w:tcPr>
          <w:p w14:paraId="769745FD" w14:textId="7BBB5F3D" w:rsidR="00431911" w:rsidRPr="00B24321" w:rsidRDefault="0083605F" w:rsidP="00585CA2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itle</w:t>
            </w:r>
            <w:r w:rsidR="00431911" w:rsidRPr="00B24321">
              <w:rPr>
                <w:rFonts w:ascii="Arial" w:hAnsi="Arial" w:cs="Arial"/>
              </w:rPr>
              <w:t xml:space="preserve"> </w:t>
            </w:r>
          </w:p>
        </w:tc>
        <w:tc>
          <w:tcPr>
            <w:tcW w:w="2831" w:type="dxa"/>
          </w:tcPr>
          <w:p w14:paraId="2464EBE7" w14:textId="77777777" w:rsidR="00431911" w:rsidRPr="00B24321" w:rsidRDefault="00431911" w:rsidP="00585CA2">
            <w:pPr>
              <w:spacing w:before="120" w:after="120"/>
              <w:rPr>
                <w:rFonts w:ascii="Arial" w:hAnsi="Arial" w:cs="Arial"/>
              </w:rPr>
            </w:pPr>
          </w:p>
        </w:tc>
        <w:tc>
          <w:tcPr>
            <w:tcW w:w="1417" w:type="dxa"/>
          </w:tcPr>
          <w:p w14:paraId="4EBAD376" w14:textId="3921D166" w:rsidR="00431911" w:rsidRPr="00B24321" w:rsidRDefault="0083605F" w:rsidP="00585CA2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mployer</w:t>
            </w:r>
          </w:p>
        </w:tc>
        <w:tc>
          <w:tcPr>
            <w:tcW w:w="3396" w:type="dxa"/>
            <w:gridSpan w:val="2"/>
          </w:tcPr>
          <w:p w14:paraId="1189C46C" w14:textId="77777777" w:rsidR="00585CA2" w:rsidRDefault="00585CA2" w:rsidP="00585CA2">
            <w:pPr>
              <w:spacing w:before="120" w:after="120"/>
              <w:rPr>
                <w:rFonts w:ascii="Arial" w:hAnsi="Arial" w:cs="Arial"/>
              </w:rPr>
            </w:pPr>
          </w:p>
          <w:p w14:paraId="05C2BE18" w14:textId="77777777" w:rsidR="00585CA2" w:rsidRDefault="00585CA2" w:rsidP="00585CA2">
            <w:pPr>
              <w:spacing w:before="120" w:after="120"/>
              <w:rPr>
                <w:rFonts w:ascii="Arial" w:hAnsi="Arial" w:cs="Arial"/>
              </w:rPr>
            </w:pPr>
          </w:p>
          <w:p w14:paraId="704F27D6" w14:textId="77777777" w:rsidR="00E52176" w:rsidRPr="00B24321" w:rsidRDefault="00E52176" w:rsidP="00585CA2">
            <w:pPr>
              <w:spacing w:before="120" w:after="120"/>
              <w:rPr>
                <w:rFonts w:ascii="Arial" w:hAnsi="Arial" w:cs="Arial"/>
              </w:rPr>
            </w:pPr>
          </w:p>
        </w:tc>
      </w:tr>
      <w:tr w:rsidR="00B24321" w:rsidRPr="00B24321" w14:paraId="1007330F" w14:textId="77777777" w:rsidTr="00804176">
        <w:trPr>
          <w:trHeight w:val="531"/>
        </w:trPr>
        <w:tc>
          <w:tcPr>
            <w:tcW w:w="1984" w:type="dxa"/>
          </w:tcPr>
          <w:p w14:paraId="275C4E9B" w14:textId="31E8533E" w:rsidR="00B24321" w:rsidRPr="00B24321" w:rsidRDefault="00B24321" w:rsidP="00804176">
            <w:pPr>
              <w:spacing w:before="120" w:after="120"/>
              <w:rPr>
                <w:rFonts w:ascii="Arial" w:hAnsi="Arial" w:cs="Arial"/>
              </w:rPr>
            </w:pPr>
            <w:r w:rsidRPr="00B24321">
              <w:rPr>
                <w:rFonts w:ascii="Arial" w:hAnsi="Arial" w:cs="Arial"/>
              </w:rPr>
              <w:t xml:space="preserve">Signature </w:t>
            </w:r>
          </w:p>
        </w:tc>
        <w:tc>
          <w:tcPr>
            <w:tcW w:w="7644" w:type="dxa"/>
            <w:gridSpan w:val="4"/>
          </w:tcPr>
          <w:p w14:paraId="206EBA27" w14:textId="77777777" w:rsidR="00B24321" w:rsidRDefault="00B24321" w:rsidP="00804176">
            <w:pPr>
              <w:spacing w:before="120" w:after="120"/>
              <w:rPr>
                <w:rFonts w:ascii="Arial" w:hAnsi="Arial" w:cs="Arial"/>
              </w:rPr>
            </w:pPr>
          </w:p>
          <w:p w14:paraId="1B406248" w14:textId="77777777" w:rsidR="00804176" w:rsidRPr="00B24321" w:rsidRDefault="00804176" w:rsidP="00804176">
            <w:pPr>
              <w:spacing w:before="120" w:after="120"/>
              <w:rPr>
                <w:rFonts w:ascii="Arial" w:hAnsi="Arial" w:cs="Arial"/>
              </w:rPr>
            </w:pPr>
          </w:p>
        </w:tc>
      </w:tr>
    </w:tbl>
    <w:p w14:paraId="7F3E8430" w14:textId="77777777" w:rsidR="00776F43" w:rsidRDefault="00776F43" w:rsidP="00776F43"/>
    <w:p w14:paraId="1C62190E" w14:textId="77777777" w:rsidR="004F4FD3" w:rsidRPr="00CA4C24" w:rsidRDefault="00087DF4" w:rsidP="00C30315">
      <w:pPr>
        <w:pStyle w:val="Heading1"/>
        <w:spacing w:before="0"/>
      </w:pPr>
      <w:r>
        <w:rPr>
          <w:sz w:val="22"/>
        </w:rPr>
        <w:br w:type="page"/>
      </w:r>
      <w:r w:rsidR="00347F20">
        <w:rPr>
          <w:shd w:val="clear" w:color="auto" w:fill="B6DDE8" w:themeFill="accent5" w:themeFillTint="66"/>
        </w:rPr>
        <w:lastRenderedPageBreak/>
        <w:t xml:space="preserve">Section 2: Response from the </w:t>
      </w:r>
      <w:r w:rsidR="00AB4C72">
        <w:rPr>
          <w:shd w:val="clear" w:color="auto" w:fill="B6DDE8" w:themeFill="accent5" w:themeFillTint="66"/>
        </w:rPr>
        <w:t>programme or course</w:t>
      </w:r>
      <w:r w:rsidR="00347F20" w:rsidRPr="002762D6">
        <w:rPr>
          <w:shd w:val="clear" w:color="auto" w:fill="B6DDE8" w:themeFill="accent5" w:themeFillTint="66"/>
        </w:rPr>
        <w:t xml:space="preserve"> team</w:t>
      </w:r>
      <w:r w:rsidR="00347F20">
        <w:rPr>
          <w:shd w:val="clear" w:color="auto" w:fill="B6DDE8" w:themeFill="accent5" w:themeFillTint="66"/>
        </w:rPr>
        <w:t xml:space="preserve"> </w:t>
      </w:r>
    </w:p>
    <w:p w14:paraId="7A67EC0C" w14:textId="77777777" w:rsidR="002C3B8F" w:rsidRDefault="00776F43" w:rsidP="00812E8F">
      <w:pPr>
        <w:pStyle w:val="Instructions"/>
      </w:pPr>
      <w:r>
        <w:t xml:space="preserve">The two </w:t>
      </w:r>
      <w:r w:rsidR="002C3B8F">
        <w:t>question</w:t>
      </w:r>
      <w:r w:rsidR="0056378F">
        <w:t>s</w:t>
      </w:r>
      <w:r w:rsidR="002C3B8F">
        <w:t xml:space="preserve"> </w:t>
      </w:r>
      <w:r w:rsidR="00BA674D">
        <w:t xml:space="preserve">below </w:t>
      </w:r>
      <w:r w:rsidR="002C3B8F">
        <w:t>must be answered (</w:t>
      </w:r>
      <w:r w:rsidR="0056378F">
        <w:t>No/</w:t>
      </w:r>
      <w:r w:rsidR="002C3B8F">
        <w:t xml:space="preserve">Yes). The </w:t>
      </w:r>
      <w:r>
        <w:t xml:space="preserve">boxes need to </w:t>
      </w:r>
      <w:r w:rsidR="002C3B8F">
        <w:t xml:space="preserve">be completed </w:t>
      </w:r>
      <w:r>
        <w:t xml:space="preserve">only </w:t>
      </w:r>
      <w:r w:rsidR="002C3B8F">
        <w:t xml:space="preserve">where the </w:t>
      </w:r>
      <w:r w:rsidR="00BA674D">
        <w:t>answer to the preceding question is Yes</w:t>
      </w:r>
      <w:r w:rsidR="002C3B8F">
        <w:t>.</w:t>
      </w:r>
      <w:r w:rsidR="00C30315">
        <w:t xml:space="preserve"> </w:t>
      </w:r>
    </w:p>
    <w:p w14:paraId="7FD790E0" w14:textId="77777777" w:rsidR="00FF0D2E" w:rsidRPr="00C30315" w:rsidRDefault="000963A6" w:rsidP="00776F43">
      <w:pPr>
        <w:pStyle w:val="Heading2"/>
        <w:numPr>
          <w:ilvl w:val="0"/>
          <w:numId w:val="10"/>
        </w:numPr>
      </w:pPr>
      <w:r w:rsidRPr="00C30315">
        <w:t xml:space="preserve">Has the </w:t>
      </w:r>
      <w:r w:rsidR="00FB6413" w:rsidRPr="00C30315">
        <w:t>E</w:t>
      </w:r>
      <w:r w:rsidR="004F4FD3" w:rsidRPr="00C30315">
        <w:t xml:space="preserve">xternal </w:t>
      </w:r>
      <w:r w:rsidR="00FB6413" w:rsidRPr="00C30315">
        <w:t>C</w:t>
      </w:r>
      <w:r w:rsidR="004F4FD3" w:rsidRPr="00C30315">
        <w:t>onsultant suggested any alterations to the propos</w:t>
      </w:r>
      <w:r w:rsidR="009F20BF">
        <w:t>al</w:t>
      </w:r>
      <w:r w:rsidRPr="00C30315">
        <w:t>?</w:t>
      </w:r>
      <w:r w:rsidR="00C30315">
        <w:t xml:space="preserve"> </w:t>
      </w:r>
    </w:p>
    <w:p w14:paraId="0BDDDFC8" w14:textId="77777777" w:rsidR="000963A6" w:rsidRPr="00CA4C24" w:rsidRDefault="000963A6" w:rsidP="00E76658">
      <w:pPr>
        <w:pStyle w:val="BodyText"/>
        <w:ind w:left="567"/>
        <w:rPr>
          <w:b/>
          <w:sz w:val="28"/>
        </w:rPr>
      </w:pPr>
      <w:r w:rsidRPr="00CA4C24">
        <w:rPr>
          <w:b/>
          <w:sz w:val="28"/>
        </w:rPr>
        <w:t>No</w:t>
      </w:r>
      <w:r w:rsidR="00BA674D">
        <w:rPr>
          <w:b/>
          <w:sz w:val="28"/>
        </w:rPr>
        <w:t xml:space="preserve"> </w:t>
      </w:r>
      <w:r w:rsidR="0056378F">
        <w:rPr>
          <w:b/>
          <w:sz w:val="28"/>
        </w:rPr>
        <w:t xml:space="preserve">/ Yes </w:t>
      </w:r>
      <w:r w:rsidR="003534EA" w:rsidRPr="003534EA">
        <w:rPr>
          <w:bCs/>
          <w:szCs w:val="20"/>
        </w:rPr>
        <w:t>(delete as appropriate)</w:t>
      </w:r>
      <w:r w:rsidR="00F1082C">
        <w:rPr>
          <w:bCs/>
          <w:szCs w:val="20"/>
        </w:rPr>
        <w:t xml:space="preserve"> </w:t>
      </w:r>
    </w:p>
    <w:p w14:paraId="59DEBF9D" w14:textId="77777777" w:rsidR="00D32ECB" w:rsidRDefault="00D32ECB" w:rsidP="009F20BF">
      <w:pPr>
        <w:pStyle w:val="BodyText"/>
      </w:pPr>
      <w:r w:rsidRPr="00C30315">
        <w:t>If</w:t>
      </w:r>
      <w:r w:rsidR="009F20BF">
        <w:t xml:space="preserve"> </w:t>
      </w:r>
      <w:r w:rsidR="00BA674D" w:rsidRPr="00BA674D">
        <w:rPr>
          <w:b/>
          <w:i/>
        </w:rPr>
        <w:t>Yes</w:t>
      </w:r>
      <w:r w:rsidR="00BA674D">
        <w:t xml:space="preserve"> and the </w:t>
      </w:r>
      <w:r w:rsidR="009F20BF">
        <w:t xml:space="preserve">suggestions </w:t>
      </w:r>
      <w:r w:rsidR="00BA674D">
        <w:t xml:space="preserve">HAVE </w:t>
      </w:r>
      <w:r w:rsidR="009F20BF">
        <w:t>been adopted</w:t>
      </w:r>
      <w:r>
        <w:t>, provide details of the changes made:</w:t>
      </w:r>
      <w:r w:rsidR="00C30315">
        <w:t xml:space="preserve"> </w:t>
      </w:r>
    </w:p>
    <w:p w14:paraId="5169E092" w14:textId="77777777" w:rsidR="00FF0D2E" w:rsidRPr="00CA4C24" w:rsidRDefault="00FF0D2E" w:rsidP="002762D6">
      <w:pPr>
        <w:pStyle w:val="BodyTextborder"/>
      </w:pPr>
    </w:p>
    <w:p w14:paraId="65D92883" w14:textId="77777777" w:rsidR="00FF0D2E" w:rsidRPr="00CA4C24" w:rsidRDefault="00FF0D2E" w:rsidP="002762D6">
      <w:pPr>
        <w:pStyle w:val="BodyTextborder"/>
      </w:pPr>
    </w:p>
    <w:p w14:paraId="56F423DF" w14:textId="77777777" w:rsidR="00FF0D2E" w:rsidRPr="00CA4C24" w:rsidRDefault="00FF0D2E" w:rsidP="002762D6">
      <w:pPr>
        <w:pStyle w:val="BodyTextborder"/>
      </w:pPr>
    </w:p>
    <w:p w14:paraId="6F110CA2" w14:textId="77777777" w:rsidR="00FF0D2E" w:rsidRPr="00CA4C24" w:rsidRDefault="00FF0D2E" w:rsidP="002762D6">
      <w:pPr>
        <w:pStyle w:val="BodyTextborder"/>
      </w:pPr>
    </w:p>
    <w:p w14:paraId="7C1E8EE5" w14:textId="77777777" w:rsidR="00FF0D2E" w:rsidRPr="00CA4C24" w:rsidRDefault="00FF0D2E" w:rsidP="002762D6">
      <w:pPr>
        <w:pStyle w:val="BodyTextborder"/>
      </w:pPr>
    </w:p>
    <w:p w14:paraId="3B5CE4B2" w14:textId="77777777" w:rsidR="00D32ECB" w:rsidRDefault="00BA674D" w:rsidP="009F20BF">
      <w:pPr>
        <w:pStyle w:val="BodyText"/>
      </w:pPr>
      <w:r w:rsidRPr="00C30315">
        <w:t>If</w:t>
      </w:r>
      <w:r>
        <w:t xml:space="preserve"> </w:t>
      </w:r>
      <w:r w:rsidRPr="00BA674D">
        <w:rPr>
          <w:b/>
          <w:i/>
        </w:rPr>
        <w:t>Yes</w:t>
      </w:r>
      <w:r>
        <w:t xml:space="preserve"> and the suggestions </w:t>
      </w:r>
      <w:r w:rsidR="009F20BF">
        <w:t>have NOT been adopted</w:t>
      </w:r>
      <w:r w:rsidR="000963A6">
        <w:t xml:space="preserve">, </w:t>
      </w:r>
      <w:r w:rsidR="009F20BF">
        <w:t xml:space="preserve">explain why not: </w:t>
      </w:r>
    </w:p>
    <w:p w14:paraId="75BE6417" w14:textId="77777777" w:rsidR="00FF0D2E" w:rsidRPr="00C30315" w:rsidRDefault="00FF0D2E" w:rsidP="002762D6">
      <w:pPr>
        <w:pStyle w:val="BodyTextborder"/>
      </w:pPr>
    </w:p>
    <w:p w14:paraId="2412C7FC" w14:textId="77777777" w:rsidR="00FF0D2E" w:rsidRPr="00C30315" w:rsidRDefault="00FF0D2E" w:rsidP="002762D6">
      <w:pPr>
        <w:pStyle w:val="BodyTextborder"/>
      </w:pPr>
    </w:p>
    <w:p w14:paraId="7F8ECB4F" w14:textId="77777777" w:rsidR="00FF0D2E" w:rsidRPr="00C30315" w:rsidRDefault="00FF0D2E" w:rsidP="002762D6">
      <w:pPr>
        <w:pStyle w:val="BodyTextborder"/>
      </w:pPr>
    </w:p>
    <w:p w14:paraId="241AA1D1" w14:textId="77777777" w:rsidR="00FF0D2E" w:rsidRPr="00C30315" w:rsidRDefault="00FF0D2E" w:rsidP="002762D6">
      <w:pPr>
        <w:pStyle w:val="BodyTextborder"/>
      </w:pPr>
    </w:p>
    <w:p w14:paraId="2CBE9C2E" w14:textId="77777777" w:rsidR="00FF0D2E" w:rsidRPr="00C30315" w:rsidRDefault="00FF0D2E" w:rsidP="002762D6">
      <w:pPr>
        <w:pStyle w:val="BodyTextborder"/>
      </w:pPr>
    </w:p>
    <w:p w14:paraId="277A4E9B" w14:textId="77777777" w:rsidR="009F20BF" w:rsidRPr="00C30315" w:rsidRDefault="009F20BF" w:rsidP="00776F43">
      <w:pPr>
        <w:pStyle w:val="Heading2"/>
      </w:pPr>
      <w:r w:rsidRPr="00C30315">
        <w:t>Has the External Consultant suggested further consideration of any issues?</w:t>
      </w:r>
      <w:r>
        <w:t xml:space="preserve"> </w:t>
      </w:r>
    </w:p>
    <w:p w14:paraId="1A264523" w14:textId="77777777" w:rsidR="0056378F" w:rsidRPr="00CA4C24" w:rsidRDefault="0056378F" w:rsidP="0056378F">
      <w:pPr>
        <w:pStyle w:val="BodyText"/>
        <w:ind w:left="567"/>
        <w:rPr>
          <w:b/>
          <w:sz w:val="28"/>
        </w:rPr>
      </w:pPr>
      <w:r w:rsidRPr="00CA4C24">
        <w:rPr>
          <w:b/>
          <w:sz w:val="28"/>
        </w:rPr>
        <w:t>No</w:t>
      </w:r>
      <w:r>
        <w:rPr>
          <w:b/>
          <w:sz w:val="28"/>
        </w:rPr>
        <w:t xml:space="preserve"> / Yes </w:t>
      </w:r>
      <w:r w:rsidR="003534EA" w:rsidRPr="003534EA">
        <w:rPr>
          <w:bCs/>
          <w:szCs w:val="20"/>
        </w:rPr>
        <w:t>(delete as appropriate)</w:t>
      </w:r>
      <w:r w:rsidR="00F1082C">
        <w:rPr>
          <w:bCs/>
          <w:szCs w:val="20"/>
        </w:rPr>
        <w:t xml:space="preserve"> </w:t>
      </w:r>
    </w:p>
    <w:p w14:paraId="4937055D" w14:textId="77777777" w:rsidR="009F20BF" w:rsidRDefault="009F20BF" w:rsidP="009F20BF">
      <w:pPr>
        <w:pStyle w:val="BodyText"/>
      </w:pPr>
      <w:r w:rsidRPr="00C30315">
        <w:t>If</w:t>
      </w:r>
      <w:r>
        <w:t xml:space="preserve"> </w:t>
      </w:r>
      <w:r w:rsidRPr="00BA674D">
        <w:rPr>
          <w:b/>
          <w:i/>
        </w:rPr>
        <w:t>Yes</w:t>
      </w:r>
      <w:r>
        <w:t xml:space="preserve">, provide </w:t>
      </w:r>
      <w:r w:rsidR="00350936">
        <w:t>a commentary</w:t>
      </w:r>
      <w:r>
        <w:t xml:space="preserve">: </w:t>
      </w:r>
    </w:p>
    <w:p w14:paraId="5ED59CB8" w14:textId="77777777" w:rsidR="009F20BF" w:rsidRDefault="009F20BF" w:rsidP="002762D6">
      <w:pPr>
        <w:pStyle w:val="BodyTextborder"/>
      </w:pPr>
    </w:p>
    <w:p w14:paraId="43EA3A2D" w14:textId="77777777" w:rsidR="00350936" w:rsidRDefault="00350936" w:rsidP="002762D6">
      <w:pPr>
        <w:pStyle w:val="BodyTextborder"/>
      </w:pPr>
    </w:p>
    <w:p w14:paraId="0BC6A971" w14:textId="77777777" w:rsidR="00350936" w:rsidRDefault="00350936" w:rsidP="002762D6">
      <w:pPr>
        <w:pStyle w:val="BodyTextborder"/>
      </w:pPr>
    </w:p>
    <w:p w14:paraId="5F5F0667" w14:textId="77777777" w:rsidR="00350936" w:rsidRDefault="00350936" w:rsidP="002762D6">
      <w:pPr>
        <w:pStyle w:val="BodyTextborder"/>
      </w:pPr>
    </w:p>
    <w:p w14:paraId="5B8579A7" w14:textId="77777777" w:rsidR="00350936" w:rsidRPr="00CA4C24" w:rsidRDefault="00350936" w:rsidP="002762D6">
      <w:pPr>
        <w:pStyle w:val="BodyTextborder"/>
      </w:pPr>
    </w:p>
    <w:p w14:paraId="2A98EC83" w14:textId="77777777" w:rsidR="00FF0D2E" w:rsidRDefault="00FF0D2E" w:rsidP="00C30315">
      <w:pPr>
        <w:pStyle w:val="BodyTex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42"/>
        <w:gridCol w:w="4543"/>
        <w:gridCol w:w="846"/>
        <w:gridCol w:w="1897"/>
      </w:tblGrid>
      <w:tr w:rsidR="00687963" w:rsidRPr="00B24321" w14:paraId="7CA352A1" w14:textId="77777777" w:rsidTr="00804176">
        <w:trPr>
          <w:trHeight w:val="567"/>
        </w:trPr>
        <w:tc>
          <w:tcPr>
            <w:tcW w:w="2340" w:type="dxa"/>
          </w:tcPr>
          <w:p w14:paraId="47B62632" w14:textId="77777777" w:rsidR="00687963" w:rsidRPr="00B24321" w:rsidRDefault="00687963" w:rsidP="00804176">
            <w:pPr>
              <w:spacing w:before="120" w:after="240"/>
              <w:rPr>
                <w:rFonts w:ascii="Arial" w:hAnsi="Arial" w:cs="Arial"/>
              </w:rPr>
            </w:pPr>
            <w:r w:rsidRPr="00B24321">
              <w:rPr>
                <w:rFonts w:ascii="Arial" w:hAnsi="Arial" w:cs="Arial"/>
              </w:rPr>
              <w:t xml:space="preserve">Name of </w:t>
            </w:r>
            <w:r>
              <w:rPr>
                <w:rFonts w:ascii="Arial" w:hAnsi="Arial" w:cs="Arial"/>
              </w:rPr>
              <w:t>Proposer</w:t>
            </w:r>
            <w:r w:rsidRPr="00B24321">
              <w:rPr>
                <w:rFonts w:ascii="Arial" w:hAnsi="Arial" w:cs="Arial"/>
              </w:rPr>
              <w:t xml:space="preserve"> </w:t>
            </w:r>
          </w:p>
        </w:tc>
        <w:tc>
          <w:tcPr>
            <w:tcW w:w="4552" w:type="dxa"/>
          </w:tcPr>
          <w:p w14:paraId="31E42661" w14:textId="77777777" w:rsidR="00687963" w:rsidRPr="00B24321" w:rsidRDefault="00687963" w:rsidP="00804176">
            <w:pPr>
              <w:spacing w:before="120" w:after="240"/>
              <w:rPr>
                <w:rFonts w:ascii="Arial" w:hAnsi="Arial" w:cs="Arial"/>
              </w:rPr>
            </w:pPr>
          </w:p>
        </w:tc>
        <w:tc>
          <w:tcPr>
            <w:tcW w:w="846" w:type="dxa"/>
          </w:tcPr>
          <w:p w14:paraId="18A12564" w14:textId="77777777" w:rsidR="00687963" w:rsidRPr="00B24321" w:rsidRDefault="00687963" w:rsidP="00804176">
            <w:pPr>
              <w:spacing w:before="120" w:after="240"/>
              <w:rPr>
                <w:rFonts w:ascii="Arial" w:hAnsi="Arial" w:cs="Arial"/>
              </w:rPr>
            </w:pPr>
            <w:r w:rsidRPr="00B24321">
              <w:rPr>
                <w:rFonts w:ascii="Arial" w:hAnsi="Arial" w:cs="Arial"/>
              </w:rPr>
              <w:t xml:space="preserve">Date </w:t>
            </w:r>
          </w:p>
        </w:tc>
        <w:tc>
          <w:tcPr>
            <w:tcW w:w="1900" w:type="dxa"/>
          </w:tcPr>
          <w:p w14:paraId="7924321C" w14:textId="77777777" w:rsidR="00687963" w:rsidRPr="00B24321" w:rsidRDefault="00687963" w:rsidP="00804176">
            <w:pPr>
              <w:spacing w:before="120" w:after="240"/>
              <w:rPr>
                <w:rFonts w:ascii="Arial" w:hAnsi="Arial" w:cs="Arial"/>
              </w:rPr>
            </w:pPr>
          </w:p>
        </w:tc>
      </w:tr>
      <w:tr w:rsidR="00687963" w:rsidRPr="00B24321" w14:paraId="6BC2B532" w14:textId="77777777" w:rsidTr="00804176">
        <w:trPr>
          <w:trHeight w:val="609"/>
        </w:trPr>
        <w:tc>
          <w:tcPr>
            <w:tcW w:w="2345" w:type="dxa"/>
          </w:tcPr>
          <w:p w14:paraId="192C0E69" w14:textId="77777777" w:rsidR="00687963" w:rsidRPr="00B24321" w:rsidRDefault="00687963" w:rsidP="00804176">
            <w:pPr>
              <w:spacing w:before="120" w:after="240"/>
              <w:rPr>
                <w:rFonts w:ascii="Arial" w:hAnsi="Arial" w:cs="Arial"/>
              </w:rPr>
            </w:pPr>
            <w:r w:rsidRPr="00B24321">
              <w:rPr>
                <w:rFonts w:ascii="Arial" w:hAnsi="Arial" w:cs="Arial"/>
              </w:rPr>
              <w:t xml:space="preserve">Signature </w:t>
            </w:r>
          </w:p>
        </w:tc>
        <w:tc>
          <w:tcPr>
            <w:tcW w:w="7293" w:type="dxa"/>
            <w:gridSpan w:val="3"/>
          </w:tcPr>
          <w:p w14:paraId="1D9914F9" w14:textId="77777777" w:rsidR="00687963" w:rsidRDefault="00687963" w:rsidP="00804176">
            <w:pPr>
              <w:spacing w:before="120" w:after="240"/>
              <w:rPr>
                <w:rFonts w:ascii="Arial" w:hAnsi="Arial" w:cs="Arial"/>
              </w:rPr>
            </w:pPr>
          </w:p>
          <w:p w14:paraId="4A3198E0" w14:textId="77777777" w:rsidR="00804176" w:rsidRPr="00B24321" w:rsidRDefault="00804176" w:rsidP="00804176">
            <w:pPr>
              <w:spacing w:before="120" w:after="240"/>
              <w:rPr>
                <w:rFonts w:ascii="Arial" w:hAnsi="Arial" w:cs="Arial"/>
              </w:rPr>
            </w:pPr>
          </w:p>
        </w:tc>
      </w:tr>
    </w:tbl>
    <w:p w14:paraId="27AE279E" w14:textId="77777777" w:rsidR="00FF0D2E" w:rsidRPr="003B3780" w:rsidRDefault="00FF0D2E" w:rsidP="00687963">
      <w:pPr>
        <w:tabs>
          <w:tab w:val="left" w:pos="3119"/>
          <w:tab w:val="left" w:pos="7088"/>
        </w:tabs>
        <w:rPr>
          <w:rFonts w:ascii="Arial" w:hAnsi="Arial" w:cs="Arial"/>
        </w:rPr>
      </w:pPr>
    </w:p>
    <w:sectPr w:rsidR="00FF0D2E" w:rsidRPr="003B3780" w:rsidSect="00FF572F">
      <w:headerReference w:type="default" r:id="rId11"/>
      <w:footerReference w:type="default" r:id="rId12"/>
      <w:headerReference w:type="first" r:id="rId13"/>
      <w:footerReference w:type="first" r:id="rId14"/>
      <w:pgSz w:w="11906" w:h="16838" w:code="9"/>
      <w:pgMar w:top="1134" w:right="1134" w:bottom="1134" w:left="1134" w:header="567" w:footer="567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D29AA1" w14:textId="77777777" w:rsidR="00D37DB4" w:rsidRDefault="00D37DB4">
      <w:r>
        <w:separator/>
      </w:r>
    </w:p>
  </w:endnote>
  <w:endnote w:type="continuationSeparator" w:id="0">
    <w:p w14:paraId="73E5E6EB" w14:textId="77777777" w:rsidR="00D37DB4" w:rsidRDefault="00D37D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  <w:sz w:val="18"/>
        <w:szCs w:val="18"/>
      </w:rPr>
      <w:id w:val="-1473981948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18"/>
            <w:szCs w:val="18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177EF1E3" w14:textId="4CE939AD" w:rsidR="00326FB5" w:rsidRPr="00326FB5" w:rsidRDefault="00AD28FE" w:rsidP="00AD28FE">
            <w:pPr>
              <w:pStyle w:val="Footer"/>
              <w:tabs>
                <w:tab w:val="clear" w:pos="4153"/>
                <w:tab w:val="clear" w:pos="8306"/>
                <w:tab w:val="center" w:pos="4820"/>
                <w:tab w:val="right" w:pos="9638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ab/>
            </w:r>
            <w:r w:rsidR="00326FB5" w:rsidRPr="00326FB5">
              <w:rPr>
                <w:rFonts w:ascii="Arial" w:hAnsi="Arial" w:cs="Arial"/>
                <w:sz w:val="18"/>
                <w:szCs w:val="18"/>
              </w:rPr>
              <w:t xml:space="preserve">Page </w:t>
            </w:r>
            <w:r w:rsidR="00326FB5" w:rsidRPr="00326FB5">
              <w:rPr>
                <w:rFonts w:ascii="Arial" w:hAnsi="Arial" w:cs="Arial"/>
                <w:b/>
                <w:bCs/>
                <w:sz w:val="18"/>
                <w:szCs w:val="18"/>
              </w:rPr>
              <w:fldChar w:fldCharType="begin"/>
            </w:r>
            <w:r w:rsidR="00326FB5" w:rsidRPr="00326FB5">
              <w:rPr>
                <w:rFonts w:ascii="Arial" w:hAnsi="Arial" w:cs="Arial"/>
                <w:b/>
                <w:bCs/>
                <w:sz w:val="18"/>
                <w:szCs w:val="18"/>
              </w:rPr>
              <w:instrText xml:space="preserve"> PAGE </w:instrText>
            </w:r>
            <w:r w:rsidR="00326FB5" w:rsidRPr="00326FB5">
              <w:rPr>
                <w:rFonts w:ascii="Arial" w:hAnsi="Arial" w:cs="Arial"/>
                <w:b/>
                <w:bCs/>
                <w:sz w:val="18"/>
                <w:szCs w:val="18"/>
              </w:rPr>
              <w:fldChar w:fldCharType="separate"/>
            </w:r>
            <w:r w:rsidR="00D63F12">
              <w:rPr>
                <w:rFonts w:ascii="Arial" w:hAnsi="Arial" w:cs="Arial"/>
                <w:b/>
                <w:bCs/>
                <w:noProof/>
                <w:sz w:val="18"/>
                <w:szCs w:val="18"/>
              </w:rPr>
              <w:t>1</w:t>
            </w:r>
            <w:r w:rsidR="00326FB5" w:rsidRPr="00326FB5">
              <w:rPr>
                <w:rFonts w:ascii="Arial" w:hAnsi="Arial" w:cs="Arial"/>
                <w:b/>
                <w:bCs/>
                <w:sz w:val="18"/>
                <w:szCs w:val="18"/>
              </w:rPr>
              <w:fldChar w:fldCharType="end"/>
            </w:r>
            <w:r w:rsidR="00326FB5" w:rsidRPr="00326FB5">
              <w:rPr>
                <w:rFonts w:ascii="Arial" w:hAnsi="Arial" w:cs="Arial"/>
                <w:sz w:val="18"/>
                <w:szCs w:val="18"/>
              </w:rPr>
              <w:t xml:space="preserve"> of </w:t>
            </w:r>
            <w:r w:rsidR="00326FB5" w:rsidRPr="00326FB5">
              <w:rPr>
                <w:rFonts w:ascii="Arial" w:hAnsi="Arial" w:cs="Arial"/>
                <w:b/>
                <w:bCs/>
                <w:sz w:val="18"/>
                <w:szCs w:val="18"/>
              </w:rPr>
              <w:fldChar w:fldCharType="begin"/>
            </w:r>
            <w:r w:rsidR="00326FB5" w:rsidRPr="00326FB5">
              <w:rPr>
                <w:rFonts w:ascii="Arial" w:hAnsi="Arial" w:cs="Arial"/>
                <w:b/>
                <w:bCs/>
                <w:sz w:val="18"/>
                <w:szCs w:val="18"/>
              </w:rPr>
              <w:instrText xml:space="preserve"> NUMPAGES  </w:instrText>
            </w:r>
            <w:r w:rsidR="00326FB5" w:rsidRPr="00326FB5">
              <w:rPr>
                <w:rFonts w:ascii="Arial" w:hAnsi="Arial" w:cs="Arial"/>
                <w:b/>
                <w:bCs/>
                <w:sz w:val="18"/>
                <w:szCs w:val="18"/>
              </w:rPr>
              <w:fldChar w:fldCharType="separate"/>
            </w:r>
            <w:r w:rsidR="00D63F12">
              <w:rPr>
                <w:rFonts w:ascii="Arial" w:hAnsi="Arial" w:cs="Arial"/>
                <w:b/>
                <w:bCs/>
                <w:noProof/>
                <w:sz w:val="18"/>
                <w:szCs w:val="18"/>
              </w:rPr>
              <w:t>4</w:t>
            </w:r>
            <w:r w:rsidR="00326FB5" w:rsidRPr="00326FB5">
              <w:rPr>
                <w:rFonts w:ascii="Arial" w:hAnsi="Arial" w:cs="Arial"/>
                <w:b/>
                <w:bCs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ab/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291BD2" w14:textId="602C7B32" w:rsidR="00EA59FD" w:rsidRDefault="00EA59FD" w:rsidP="00EA59FD">
    <w:pPr>
      <w:pStyle w:val="Footer"/>
      <w:spacing w:after="0"/>
      <w:jc w:val="right"/>
    </w:pPr>
    <w:r w:rsidRPr="00AD28FE">
      <w:rPr>
        <w:rFonts w:ascii="Arial" w:hAnsi="Arial" w:cs="Arial"/>
        <w:sz w:val="18"/>
        <w:szCs w:val="18"/>
      </w:rPr>
      <w:t xml:space="preserve">Last updated </w:t>
    </w:r>
    <w:r>
      <w:rPr>
        <w:rFonts w:ascii="Arial" w:hAnsi="Arial" w:cs="Arial"/>
        <w:sz w:val="18"/>
        <w:szCs w:val="18"/>
      </w:rPr>
      <w:t>January 202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D53191" w14:textId="77777777" w:rsidR="00D37DB4" w:rsidRDefault="00D37DB4">
      <w:r>
        <w:separator/>
      </w:r>
    </w:p>
  </w:footnote>
  <w:footnote w:type="continuationSeparator" w:id="0">
    <w:p w14:paraId="2CF9F07E" w14:textId="77777777" w:rsidR="00D37DB4" w:rsidRDefault="00D37DB4">
      <w:r>
        <w:continuationSeparator/>
      </w:r>
    </w:p>
  </w:footnote>
  <w:footnote w:id="1">
    <w:p w14:paraId="64C5ED06" w14:textId="1A31D3A5" w:rsidR="00D97696" w:rsidRPr="00D97696" w:rsidRDefault="00D97696" w:rsidP="00D97696">
      <w:pPr>
        <w:pStyle w:val="FootnoteText"/>
        <w:spacing w:after="0"/>
        <w:rPr>
          <w:rFonts w:ascii="Arial" w:hAnsi="Arial" w:cs="Arial"/>
          <w:sz w:val="18"/>
          <w:szCs w:val="18"/>
        </w:rPr>
      </w:pPr>
      <w:r w:rsidRPr="00D97696">
        <w:rPr>
          <w:rStyle w:val="FootnoteReference"/>
          <w:rFonts w:ascii="Arial" w:hAnsi="Arial" w:cs="Arial"/>
          <w:sz w:val="18"/>
          <w:szCs w:val="18"/>
        </w:rPr>
        <w:footnoteRef/>
      </w:r>
      <w:r w:rsidRPr="00D97696">
        <w:rPr>
          <w:rFonts w:ascii="Arial" w:hAnsi="Arial" w:cs="Arial"/>
          <w:sz w:val="18"/>
          <w:szCs w:val="18"/>
        </w:rPr>
        <w:t xml:space="preserve"> </w:t>
      </w:r>
      <w:hyperlink r:id="rId1" w:history="1">
        <w:r w:rsidRPr="00B63E22">
          <w:rPr>
            <w:rStyle w:val="Hyperlink"/>
            <w:rFonts w:ascii="Arial" w:hAnsi="Arial" w:cs="Arial"/>
            <w:sz w:val="18"/>
            <w:szCs w:val="18"/>
          </w:rPr>
          <w:t xml:space="preserve">Guidance </w:t>
        </w:r>
      </w:hyperlink>
      <w:r w:rsidRPr="00D97696">
        <w:rPr>
          <w:rFonts w:ascii="Arial" w:hAnsi="Arial" w:cs="Arial"/>
          <w:sz w:val="18"/>
          <w:szCs w:val="18"/>
        </w:rPr>
        <w:t>is available on whether a course amendment is substantiv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859340" w14:textId="77777777" w:rsidR="00C60877" w:rsidRPr="009A534C" w:rsidRDefault="00C60877" w:rsidP="003B3780">
    <w:pPr>
      <w:pStyle w:val="Header"/>
      <w:jc w:val="right"/>
      <w:rPr>
        <w:color w:val="7F7F7F" w:themeColor="text1" w:themeTint="80"/>
        <w:sz w:val="28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5789A5" w14:textId="3501C733" w:rsidR="00FF572F" w:rsidRDefault="00FF572F">
    <w:pPr>
      <w:pStyle w:val="Header"/>
    </w:pPr>
    <w:r w:rsidRPr="00EB3CE7">
      <w:rPr>
        <w:rFonts w:ascii="Arial" w:hAnsi="Arial" w:cs="Arial"/>
        <w:noProof/>
        <w:lang w:eastAsia="en-GB"/>
      </w:rPr>
      <w:drawing>
        <wp:inline distT="0" distB="0" distL="0" distR="0" wp14:anchorId="2043CBFE" wp14:editId="63F59F4C">
          <wp:extent cx="1971675" cy="619125"/>
          <wp:effectExtent l="0" t="0" r="9525" b="9525"/>
          <wp:docPr id="3" name="Picture 3" descr="Description: Description: UniofGlasgow_CMY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Description: Description: UniofGlasgow_CMYK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71675" cy="6191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AEB2874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15F76B3C"/>
    <w:multiLevelType w:val="hybridMultilevel"/>
    <w:tmpl w:val="55228E1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C15136"/>
    <w:multiLevelType w:val="hybridMultilevel"/>
    <w:tmpl w:val="35AC95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005C49"/>
    <w:multiLevelType w:val="hybridMultilevel"/>
    <w:tmpl w:val="AA529262"/>
    <w:lvl w:ilvl="0" w:tplc="D4C2C60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8E24EC"/>
    <w:multiLevelType w:val="hybridMultilevel"/>
    <w:tmpl w:val="D8E0B7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1257FD"/>
    <w:multiLevelType w:val="multilevel"/>
    <w:tmpl w:val="049E6D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16105A1"/>
    <w:multiLevelType w:val="hybridMultilevel"/>
    <w:tmpl w:val="82D422B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5BED5407"/>
    <w:multiLevelType w:val="hybridMultilevel"/>
    <w:tmpl w:val="C95660E4"/>
    <w:lvl w:ilvl="0" w:tplc="0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8" w15:restartNumberingAfterBreak="0">
    <w:nsid w:val="6EAA42FB"/>
    <w:multiLevelType w:val="hybridMultilevel"/>
    <w:tmpl w:val="88E8A13C"/>
    <w:lvl w:ilvl="0" w:tplc="2834C61A">
      <w:start w:val="1"/>
      <w:numFmt w:val="decimal"/>
      <w:pStyle w:val="Heading2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805129247">
    <w:abstractNumId w:val="6"/>
  </w:num>
  <w:num w:numId="2" w16cid:durableId="124663988">
    <w:abstractNumId w:val="5"/>
  </w:num>
  <w:num w:numId="3" w16cid:durableId="1868257316">
    <w:abstractNumId w:val="4"/>
  </w:num>
  <w:num w:numId="4" w16cid:durableId="1323466338">
    <w:abstractNumId w:val="2"/>
  </w:num>
  <w:num w:numId="5" w16cid:durableId="1025474481">
    <w:abstractNumId w:val="3"/>
  </w:num>
  <w:num w:numId="6" w16cid:durableId="1005589878">
    <w:abstractNumId w:val="0"/>
  </w:num>
  <w:num w:numId="7" w16cid:durableId="2115903234">
    <w:abstractNumId w:val="1"/>
  </w:num>
  <w:num w:numId="8" w16cid:durableId="407651234">
    <w:abstractNumId w:val="8"/>
  </w:num>
  <w:num w:numId="9" w16cid:durableId="877549262">
    <w:abstractNumId w:val="8"/>
    <w:lvlOverride w:ilvl="0">
      <w:startOverride w:val="1"/>
    </w:lvlOverride>
  </w:num>
  <w:num w:numId="10" w16cid:durableId="1354578020">
    <w:abstractNumId w:val="8"/>
    <w:lvlOverride w:ilvl="0">
      <w:startOverride w:val="1"/>
    </w:lvlOverride>
  </w:num>
  <w:num w:numId="11" w16cid:durableId="52606274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isplayBackgroundShape/>
  <w:proofState w:spelling="clean" w:grammar="clean"/>
  <w:stylePaneFormatFilter w:val="3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VerticalDrawingGridEvery w:val="0"/>
  <w:doNotUseMarginsForDrawingGridOrigin/>
  <w:characterSpacingControl w:val="doNotCompress"/>
  <w:hdrShapeDefaults>
    <o:shapedefaults v:ext="edit" spidmax="2049">
      <o:colormru v:ext="edit" colors="#ecf1f8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UzszQ1tTAyszAztzRW0lEKTi0uzszPAykwrgUAP/02RiwAAAA="/>
    <w:docVar w:name="dgnword-docGUID" w:val="{6EDA17B9-0943-476C-A796-3D907D84088C}"/>
    <w:docVar w:name="dgnword-eventsink" w:val="423946232"/>
  </w:docVars>
  <w:rsids>
    <w:rsidRoot w:val="002634AA"/>
    <w:rsid w:val="00032435"/>
    <w:rsid w:val="00053440"/>
    <w:rsid w:val="00087DF4"/>
    <w:rsid w:val="000963A6"/>
    <w:rsid w:val="000F0468"/>
    <w:rsid w:val="00100571"/>
    <w:rsid w:val="001113D4"/>
    <w:rsid w:val="00134CB4"/>
    <w:rsid w:val="001A1259"/>
    <w:rsid w:val="001A269D"/>
    <w:rsid w:val="001E2569"/>
    <w:rsid w:val="002634AA"/>
    <w:rsid w:val="00271445"/>
    <w:rsid w:val="002762D6"/>
    <w:rsid w:val="002772D3"/>
    <w:rsid w:val="00287AE3"/>
    <w:rsid w:val="002A3457"/>
    <w:rsid w:val="002C3B8F"/>
    <w:rsid w:val="00306A38"/>
    <w:rsid w:val="00326FB5"/>
    <w:rsid w:val="00330DDA"/>
    <w:rsid w:val="00331C4D"/>
    <w:rsid w:val="00333DB7"/>
    <w:rsid w:val="003342B3"/>
    <w:rsid w:val="00347F20"/>
    <w:rsid w:val="00350936"/>
    <w:rsid w:val="003534EA"/>
    <w:rsid w:val="00361930"/>
    <w:rsid w:val="00361DA8"/>
    <w:rsid w:val="003B3780"/>
    <w:rsid w:val="003D6E72"/>
    <w:rsid w:val="003F7575"/>
    <w:rsid w:val="0042521A"/>
    <w:rsid w:val="00431911"/>
    <w:rsid w:val="0043744C"/>
    <w:rsid w:val="00453A24"/>
    <w:rsid w:val="004A64A3"/>
    <w:rsid w:val="004F4FD3"/>
    <w:rsid w:val="005125C6"/>
    <w:rsid w:val="00560803"/>
    <w:rsid w:val="005635DF"/>
    <w:rsid w:val="0056378F"/>
    <w:rsid w:val="00585CA2"/>
    <w:rsid w:val="005918CB"/>
    <w:rsid w:val="0059550A"/>
    <w:rsid w:val="00687963"/>
    <w:rsid w:val="006879E8"/>
    <w:rsid w:val="006959F8"/>
    <w:rsid w:val="006B692C"/>
    <w:rsid w:val="006D72D8"/>
    <w:rsid w:val="00730222"/>
    <w:rsid w:val="0073115F"/>
    <w:rsid w:val="007426C8"/>
    <w:rsid w:val="007477A6"/>
    <w:rsid w:val="00776F43"/>
    <w:rsid w:val="0078360A"/>
    <w:rsid w:val="007A36AD"/>
    <w:rsid w:val="007A6351"/>
    <w:rsid w:val="007C0642"/>
    <w:rsid w:val="007E46C9"/>
    <w:rsid w:val="00804176"/>
    <w:rsid w:val="00812E8F"/>
    <w:rsid w:val="00827557"/>
    <w:rsid w:val="0083605F"/>
    <w:rsid w:val="00843B85"/>
    <w:rsid w:val="008A056E"/>
    <w:rsid w:val="00921E5D"/>
    <w:rsid w:val="00940291"/>
    <w:rsid w:val="00947E72"/>
    <w:rsid w:val="00955409"/>
    <w:rsid w:val="00994580"/>
    <w:rsid w:val="009A534C"/>
    <w:rsid w:val="009B2145"/>
    <w:rsid w:val="009F20BF"/>
    <w:rsid w:val="00A15B09"/>
    <w:rsid w:val="00A616CA"/>
    <w:rsid w:val="00A616EA"/>
    <w:rsid w:val="00A876DF"/>
    <w:rsid w:val="00AB3E1B"/>
    <w:rsid w:val="00AB4C72"/>
    <w:rsid w:val="00AD28FE"/>
    <w:rsid w:val="00AE61C5"/>
    <w:rsid w:val="00B16842"/>
    <w:rsid w:val="00B16E1A"/>
    <w:rsid w:val="00B24321"/>
    <w:rsid w:val="00B24832"/>
    <w:rsid w:val="00B2670C"/>
    <w:rsid w:val="00B279B2"/>
    <w:rsid w:val="00B35ECE"/>
    <w:rsid w:val="00B62549"/>
    <w:rsid w:val="00B63E22"/>
    <w:rsid w:val="00BA674D"/>
    <w:rsid w:val="00BB1D0C"/>
    <w:rsid w:val="00C03A0A"/>
    <w:rsid w:val="00C040A2"/>
    <w:rsid w:val="00C14B7E"/>
    <w:rsid w:val="00C30315"/>
    <w:rsid w:val="00C32727"/>
    <w:rsid w:val="00C60877"/>
    <w:rsid w:val="00C65762"/>
    <w:rsid w:val="00C84901"/>
    <w:rsid w:val="00C9396C"/>
    <w:rsid w:val="00CA4C24"/>
    <w:rsid w:val="00CE4AA2"/>
    <w:rsid w:val="00CF7A56"/>
    <w:rsid w:val="00D00917"/>
    <w:rsid w:val="00D1218D"/>
    <w:rsid w:val="00D267F9"/>
    <w:rsid w:val="00D32ECB"/>
    <w:rsid w:val="00D37DB4"/>
    <w:rsid w:val="00D406B0"/>
    <w:rsid w:val="00D46DD6"/>
    <w:rsid w:val="00D63F12"/>
    <w:rsid w:val="00D74921"/>
    <w:rsid w:val="00D97696"/>
    <w:rsid w:val="00E005A1"/>
    <w:rsid w:val="00E35D4E"/>
    <w:rsid w:val="00E400E2"/>
    <w:rsid w:val="00E52176"/>
    <w:rsid w:val="00E65B4E"/>
    <w:rsid w:val="00E76658"/>
    <w:rsid w:val="00E83FA0"/>
    <w:rsid w:val="00E979D2"/>
    <w:rsid w:val="00EA59FD"/>
    <w:rsid w:val="00EC6BD2"/>
    <w:rsid w:val="00EE02FE"/>
    <w:rsid w:val="00F1082C"/>
    <w:rsid w:val="00F270C7"/>
    <w:rsid w:val="00F275FA"/>
    <w:rsid w:val="00F37A15"/>
    <w:rsid w:val="00F679D8"/>
    <w:rsid w:val="00F83A54"/>
    <w:rsid w:val="00F85A8D"/>
    <w:rsid w:val="00FA3229"/>
    <w:rsid w:val="00FB5FC5"/>
    <w:rsid w:val="00FB6413"/>
    <w:rsid w:val="00FC37D7"/>
    <w:rsid w:val="00FE768C"/>
    <w:rsid w:val="00FF0D2E"/>
    <w:rsid w:val="00FF57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ecf1f8"/>
    </o:shapedefaults>
    <o:shapelayout v:ext="edit">
      <o:idmap v:ext="edit" data="1"/>
    </o:shapelayout>
  </w:shapeDefaults>
  <w:decimalSymbol w:val="."/>
  <w:listSeparator w:val=","/>
  <w14:docId w14:val="17CD9AFC"/>
  <w15:docId w15:val="{470175DB-838A-47C6-8870-86DE451F9C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3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uiPriority w:val="4"/>
    <w:qFormat/>
    <w:rsid w:val="00C84901"/>
    <w:pPr>
      <w:spacing w:after="160" w:line="259" w:lineRule="auto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812E8F"/>
    <w:pPr>
      <w:keepNext/>
      <w:keepLines/>
      <w:spacing w:before="480" w:after="120" w:line="240" w:lineRule="auto"/>
      <w:outlineLvl w:val="0"/>
    </w:pPr>
    <w:rPr>
      <w:rFonts w:ascii="Arial" w:eastAsiaTheme="majorEastAsia" w:hAnsi="Arial" w:cs="Arial"/>
      <w:sz w:val="32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776F43"/>
    <w:pPr>
      <w:keepNext/>
      <w:keepLines/>
      <w:numPr>
        <w:numId w:val="8"/>
      </w:numPr>
      <w:spacing w:before="360" w:after="120" w:line="240" w:lineRule="auto"/>
      <w:outlineLvl w:val="1"/>
    </w:pPr>
    <w:rPr>
      <w:rFonts w:ascii="Arial" w:eastAsiaTheme="majorEastAsia" w:hAnsi="Arial" w:cs="Arial"/>
      <w:szCs w:val="24"/>
    </w:rPr>
  </w:style>
  <w:style w:type="paragraph" w:styleId="Heading3">
    <w:name w:val="heading 3"/>
    <w:basedOn w:val="Normal"/>
    <w:next w:val="Normal"/>
    <w:link w:val="Heading3Char"/>
    <w:unhideWhenUsed/>
    <w:qFormat/>
    <w:rsid w:val="009F20BF"/>
    <w:pPr>
      <w:keepNext/>
      <w:keepLines/>
      <w:spacing w:before="120" w:after="120" w:line="240" w:lineRule="auto"/>
      <w:outlineLvl w:val="2"/>
    </w:pPr>
    <w:rPr>
      <w:rFonts w:ascii="Arial" w:eastAsiaTheme="majorEastAsia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paragraph" w:styleId="FootnoteText">
    <w:name w:val="footnote text"/>
    <w:basedOn w:val="Normal"/>
    <w:semiHidden/>
    <w:pPr>
      <w:jc w:val="both"/>
    </w:pPr>
  </w:style>
  <w:style w:type="paragraph" w:styleId="Header">
    <w:name w:val="header"/>
    <w:basedOn w:val="Normal"/>
    <w:pPr>
      <w:tabs>
        <w:tab w:val="center" w:pos="4153"/>
        <w:tab w:val="right" w:pos="8306"/>
      </w:tabs>
      <w:jc w:val="both"/>
    </w:p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  <w:jc w:val="both"/>
    </w:pPr>
  </w:style>
  <w:style w:type="paragraph" w:styleId="BodyText">
    <w:name w:val="Body Text"/>
    <w:basedOn w:val="Normal"/>
    <w:link w:val="BodyTextChar"/>
    <w:uiPriority w:val="1"/>
    <w:qFormat/>
    <w:rsid w:val="002C3B8F"/>
    <w:pPr>
      <w:spacing w:before="240" w:after="240" w:line="240" w:lineRule="auto"/>
    </w:pPr>
    <w:rPr>
      <w:rFonts w:ascii="Arial" w:hAnsi="Arial" w:cs="Arial"/>
    </w:rPr>
  </w:style>
  <w:style w:type="character" w:styleId="Hyperlink">
    <w:name w:val="Hyperlink"/>
    <w:uiPriority w:val="99"/>
    <w:unhideWhenUsed/>
    <w:rsid w:val="000F0468"/>
    <w:rPr>
      <w:rFonts w:ascii="Times New Roman" w:hAnsi="Times New Roman" w:cs="Times New Roman" w:hint="default"/>
      <w:color w:val="0000FF"/>
      <w:u w:val="single"/>
    </w:rPr>
  </w:style>
  <w:style w:type="paragraph" w:customStyle="1" w:styleId="Default">
    <w:name w:val="Default"/>
    <w:rsid w:val="000F046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 w:eastAsia="en-US"/>
    </w:rPr>
  </w:style>
  <w:style w:type="table" w:styleId="TableGrid">
    <w:name w:val="Table Grid"/>
    <w:basedOn w:val="TableNormal"/>
    <w:rsid w:val="00B243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2"/>
    <w:qFormat/>
    <w:rsid w:val="0073115F"/>
    <w:pPr>
      <w:spacing w:after="240" w:line="240" w:lineRule="auto"/>
      <w:jc w:val="center"/>
    </w:pPr>
    <w:rPr>
      <w:rFonts w:ascii="Arial" w:eastAsiaTheme="majorEastAsia" w:hAnsi="Arial" w:cs="Arial"/>
      <w:spacing w:val="-10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2"/>
    <w:rsid w:val="002C3B8F"/>
    <w:rPr>
      <w:rFonts w:ascii="Arial" w:eastAsiaTheme="majorEastAsia" w:hAnsi="Arial" w:cs="Arial"/>
      <w:spacing w:val="-10"/>
      <w:kern w:val="28"/>
      <w:sz w:val="36"/>
      <w:szCs w:val="56"/>
      <w:lang w:eastAsia="en-US"/>
    </w:rPr>
  </w:style>
  <w:style w:type="paragraph" w:styleId="Subtitle">
    <w:name w:val="Subtitle"/>
    <w:basedOn w:val="Normal"/>
    <w:next w:val="Normal"/>
    <w:link w:val="SubtitleChar"/>
    <w:uiPriority w:val="3"/>
    <w:qFormat/>
    <w:rsid w:val="0073115F"/>
    <w:pPr>
      <w:numPr>
        <w:ilvl w:val="1"/>
      </w:numPr>
      <w:spacing w:before="120" w:after="120" w:line="240" w:lineRule="auto"/>
      <w:jc w:val="center"/>
    </w:pPr>
    <w:rPr>
      <w:rFonts w:ascii="Arial" w:eastAsiaTheme="minorEastAsia" w:hAnsi="Arial" w:cs="Arial"/>
      <w:b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3"/>
    <w:rsid w:val="002C3B8F"/>
    <w:rPr>
      <w:rFonts w:ascii="Arial" w:eastAsiaTheme="minorEastAsia" w:hAnsi="Arial" w:cs="Arial"/>
      <w:b/>
      <w:sz w:val="24"/>
      <w:szCs w:val="24"/>
      <w:lang w:eastAsia="en-US"/>
    </w:rPr>
  </w:style>
  <w:style w:type="character" w:customStyle="1" w:styleId="Heading2Char">
    <w:name w:val="Heading 2 Char"/>
    <w:basedOn w:val="DefaultParagraphFont"/>
    <w:link w:val="Heading2"/>
    <w:rsid w:val="00776F43"/>
    <w:rPr>
      <w:rFonts w:ascii="Arial" w:eastAsiaTheme="majorEastAsia" w:hAnsi="Arial" w:cs="Arial"/>
      <w:sz w:val="22"/>
      <w:szCs w:val="24"/>
      <w:lang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2C3B8F"/>
    <w:rPr>
      <w:rFonts w:ascii="Arial" w:eastAsiaTheme="minorHAnsi" w:hAnsi="Arial" w:cs="Arial"/>
      <w:sz w:val="22"/>
      <w:szCs w:val="22"/>
      <w:lang w:eastAsia="en-US"/>
    </w:rPr>
  </w:style>
  <w:style w:type="character" w:customStyle="1" w:styleId="Heading1Char">
    <w:name w:val="Heading 1 Char"/>
    <w:basedOn w:val="DefaultParagraphFont"/>
    <w:link w:val="Heading1"/>
    <w:rsid w:val="00812E8F"/>
    <w:rPr>
      <w:rFonts w:ascii="Arial" w:eastAsiaTheme="majorEastAsia" w:hAnsi="Arial" w:cs="Arial"/>
      <w:sz w:val="32"/>
      <w:szCs w:val="32"/>
      <w:lang w:eastAsia="en-US"/>
    </w:rPr>
  </w:style>
  <w:style w:type="paragraph" w:customStyle="1" w:styleId="BodyTextborder">
    <w:name w:val="Body Text (border)"/>
    <w:basedOn w:val="BodyText"/>
    <w:uiPriority w:val="1"/>
    <w:qFormat/>
    <w:rsid w:val="002772D3"/>
    <w:pPr>
      <w:pBdr>
        <w:top w:val="single" w:sz="4" w:space="6" w:color="auto"/>
        <w:left w:val="single" w:sz="4" w:space="6" w:color="auto"/>
        <w:bottom w:val="single" w:sz="4" w:space="6" w:color="auto"/>
        <w:right w:val="single" w:sz="4" w:space="6" w:color="auto"/>
      </w:pBdr>
      <w:spacing w:before="120" w:after="120"/>
    </w:pPr>
    <w:rPr>
      <w:sz w:val="20"/>
    </w:rPr>
  </w:style>
  <w:style w:type="paragraph" w:customStyle="1" w:styleId="Instructions">
    <w:name w:val="Instructions"/>
    <w:basedOn w:val="BodyText"/>
    <w:uiPriority w:val="4"/>
    <w:qFormat/>
    <w:rsid w:val="00812E8F"/>
  </w:style>
  <w:style w:type="paragraph" w:customStyle="1" w:styleId="Instructionsborder">
    <w:name w:val="Instructions (border)"/>
    <w:basedOn w:val="BodyTextborder"/>
    <w:uiPriority w:val="4"/>
    <w:qFormat/>
    <w:rsid w:val="002772D3"/>
    <w:rPr>
      <w:sz w:val="22"/>
    </w:rPr>
  </w:style>
  <w:style w:type="paragraph" w:styleId="ListParagraph">
    <w:name w:val="List Paragraph"/>
    <w:basedOn w:val="Normal"/>
    <w:uiPriority w:val="34"/>
    <w:rsid w:val="00921E5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rsid w:val="009F20BF"/>
    <w:rPr>
      <w:rFonts w:ascii="Arial" w:eastAsiaTheme="majorEastAsia" w:hAnsi="Arial" w:cs="Arial"/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semiHidden/>
    <w:unhideWhenUsed/>
    <w:rsid w:val="001A125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1A1259"/>
    <w:rPr>
      <w:rFonts w:ascii="Segoe UI" w:eastAsiaTheme="minorHAnsi" w:hAnsi="Segoe UI" w:cs="Segoe UI"/>
      <w:sz w:val="18"/>
      <w:szCs w:val="18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326FB5"/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CommentReference">
    <w:name w:val="annotation reference"/>
    <w:basedOn w:val="DefaultParagraphFont"/>
    <w:semiHidden/>
    <w:unhideWhenUsed/>
    <w:rsid w:val="007C0642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7C064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7C0642"/>
    <w:rPr>
      <w:rFonts w:asciiTheme="minorHAnsi" w:eastAsiaTheme="minorHAnsi" w:hAnsiTheme="minorHAnsi" w:cstheme="minorBidi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7C0642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7C0642"/>
    <w:rPr>
      <w:rFonts w:asciiTheme="minorHAnsi" w:eastAsiaTheme="minorHAnsi" w:hAnsiTheme="minorHAnsi" w:cstheme="minorBidi"/>
      <w:b/>
      <w:bCs/>
      <w:lang w:eastAsia="en-US"/>
    </w:rPr>
  </w:style>
  <w:style w:type="paragraph" w:styleId="EndnoteText">
    <w:name w:val="endnote text"/>
    <w:basedOn w:val="Normal"/>
    <w:link w:val="EndnoteTextChar"/>
    <w:semiHidden/>
    <w:unhideWhenUsed/>
    <w:rsid w:val="00D97696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D97696"/>
    <w:rPr>
      <w:rFonts w:asciiTheme="minorHAnsi" w:eastAsiaTheme="minorHAnsi" w:hAnsiTheme="minorHAnsi" w:cstheme="minorBidi"/>
      <w:lang w:eastAsia="en-US"/>
    </w:rPr>
  </w:style>
  <w:style w:type="character" w:styleId="EndnoteReference">
    <w:name w:val="endnote reference"/>
    <w:basedOn w:val="DefaultParagraphFont"/>
    <w:semiHidden/>
    <w:unhideWhenUsed/>
    <w:rsid w:val="00D97696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B63E22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5918CB"/>
    <w:rPr>
      <w:rFonts w:asciiTheme="minorHAnsi" w:eastAsiaTheme="minorHAnsi" w:hAnsiTheme="minorHAnsi" w:cstheme="minorBid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229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2942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8914167">
              <w:marLeft w:val="31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4799716">
                  <w:marLeft w:val="0"/>
                  <w:marRight w:val="18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61431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935249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gla.ac.uk/myglasgow/senateoffice/qea/progdesignapproval/consultationrequirements/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E60355E6C41754D9DF52AD2C95F00FA" ma:contentTypeVersion="32" ma:contentTypeDescription="Create a new document." ma:contentTypeScope="" ma:versionID="84ac9334a1ed7c2e0394b180f9c29d7a">
  <xsd:schema xmlns:xsd="http://www.w3.org/2001/XMLSchema" xmlns:xs="http://www.w3.org/2001/XMLSchema" xmlns:p="http://schemas.microsoft.com/office/2006/metadata/properties" xmlns:ns2="78228111-96dc-4832-b9e4-10e760abf5f3" xmlns:ns3="2725c1ec-b02a-4ed8-8d30-5538488a8fc3" targetNamespace="http://schemas.microsoft.com/office/2006/metadata/properties" ma:root="true" ma:fieldsID="a9621ab08e03e9a4745fe491534dd9c2" ns2:_="" ns3:_="">
    <xsd:import namespace="78228111-96dc-4832-b9e4-10e760abf5f3"/>
    <xsd:import namespace="2725c1ec-b02a-4ed8-8d30-5538488a8fc3"/>
    <xsd:element name="properties">
      <xsd:complexType>
        <xsd:sequence>
          <xsd:element name="documentManagement">
            <xsd:complexType>
              <xsd:all>
                <xsd:element ref="ns2:NotebookType" minOccurs="0"/>
                <xsd:element ref="ns2:FolderType" minOccurs="0"/>
                <xsd:element ref="ns2:CultureName" minOccurs="0"/>
                <xsd:element ref="ns2:AppVersion" minOccurs="0"/>
                <xsd:element ref="ns2:TeamsChannelId" minOccurs="0"/>
                <xsd:element ref="ns2:Owner" minOccurs="0"/>
                <xsd:element ref="ns2:Math_Settings" minOccurs="0"/>
                <xsd:element ref="ns2:DefaultSectionNames" minOccurs="0"/>
                <xsd:element ref="ns2:Templates" minOccurs="0"/>
                <xsd:element ref="ns2:Leaders" minOccurs="0"/>
                <xsd:element ref="ns2:Members" minOccurs="0"/>
                <xsd:element ref="ns2:Member_Groups" minOccurs="0"/>
                <xsd:element ref="ns2:Distribution_Groups" minOccurs="0"/>
                <xsd:element ref="ns2:LMS_Mappings" minOccurs="0"/>
                <xsd:element ref="ns2:Invited_Leaders" minOccurs="0"/>
                <xsd:element ref="ns2:Invited_Members" minOccurs="0"/>
                <xsd:element ref="ns2:Self_Registration_Enabled" minOccurs="0"/>
                <xsd:element ref="ns2:Has_Leaders_Only_SectionGroup" minOccurs="0"/>
                <xsd:element ref="ns2:Is_Collaboration_Space_Locked" minOccurs="0"/>
                <xsd:element ref="ns2:IsNotebookLocked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228111-96dc-4832-b9e4-10e760abf5f3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CultureName" ma:index="10" nillable="true" ma:displayName="Culture Name" ma:internalName="CultureName">
      <xsd:simpleType>
        <xsd:restriction base="dms:Text"/>
      </xsd:simpleType>
    </xsd:element>
    <xsd:element name="AppVersion" ma:index="11" nillable="true" ma:displayName="App Version" ma:internalName="AppVersion">
      <xsd:simpleType>
        <xsd:restriction base="dms:Text"/>
      </xsd:simpleType>
    </xsd:element>
    <xsd:element name="TeamsChannelId" ma:index="12" nillable="true" ma:displayName="Teams Channel Id" ma:internalName="TeamsChannelId">
      <xsd:simpleType>
        <xsd:restriction base="dms:Text"/>
      </xsd:simpleType>
    </xsd:element>
    <xsd:element name="Owner" ma:index="13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14" nillable="true" ma:displayName="Math Settings" ma:internalName="Math_Settings">
      <xsd:simpleType>
        <xsd:restriction base="dms:Text"/>
      </xsd:simpleType>
    </xsd:element>
    <xsd:element name="DefaultSectionNames" ma:index="15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6" nillable="true" ma:displayName="Templates" ma:internalName="Templates">
      <xsd:simpleType>
        <xsd:restriction base="dms:Note">
          <xsd:maxLength value="255"/>
        </xsd:restriction>
      </xsd:simpleType>
    </xsd:element>
    <xsd:element name="Leaders" ma:index="17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18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19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20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21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Leaders" ma:index="22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23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" ma:index="24" nillable="true" ma:displayName="Self Registration Enabled" ma:internalName="Self_Registration_Enabled">
      <xsd:simpleType>
        <xsd:restriction base="dms:Boolean"/>
      </xsd:simpleType>
    </xsd:element>
    <xsd:element name="Has_Leaders_Only_SectionGroup" ma:index="25" nillable="true" ma:displayName="Has Leaders Only SectionGroup" ma:internalName="Has_Leaders_Only_SectionGroup">
      <xsd:simpleType>
        <xsd:restriction base="dms:Boolean"/>
      </xsd:simpleType>
    </xsd:element>
    <xsd:element name="Is_Collaboration_Space_Locked" ma:index="26" nillable="true" ma:displayName="Is Collaboration Space Locked" ma:internalName="Is_Collaboration_Space_Locked">
      <xsd:simpleType>
        <xsd:restriction base="dms:Boolean"/>
      </xsd:simpleType>
    </xsd:element>
    <xsd:element name="IsNotebookLocked" ma:index="27" nillable="true" ma:displayName="Is Notebook Locked" ma:internalName="IsNotebookLocked">
      <xsd:simpleType>
        <xsd:restriction base="dms:Boolean"/>
      </xsd:simpleType>
    </xsd:element>
    <xsd:element name="MediaServiceMetadata" ma:index="2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34" nillable="true" ma:displayName="Tags" ma:internalName="MediaServiceAutoTags" ma:readOnly="true">
      <xsd:simpleType>
        <xsd:restriction base="dms:Text"/>
      </xsd:simpleType>
    </xsd:element>
    <xsd:element name="MediaServiceOCR" ma:index="3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3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3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3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25c1ec-b02a-4ed8-8d30-5538488a8fc3" elementFormDefault="qualified">
    <xsd:import namespace="http://schemas.microsoft.com/office/2006/documentManagement/types"/>
    <xsd:import namespace="http://schemas.microsoft.com/office/infopath/2007/PartnerControls"/>
    <xsd:element name="SharedWithUsers" ma:index="3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vited_Members xmlns="78228111-96dc-4832-b9e4-10e760abf5f3" xsi:nil="true"/>
    <Distribution_Groups xmlns="78228111-96dc-4832-b9e4-10e760abf5f3" xsi:nil="true"/>
    <Math_Settings xmlns="78228111-96dc-4832-b9e4-10e760abf5f3" xsi:nil="true"/>
    <Self_Registration_Enabled xmlns="78228111-96dc-4832-b9e4-10e760abf5f3" xsi:nil="true"/>
    <Has_Leaders_Only_SectionGroup xmlns="78228111-96dc-4832-b9e4-10e760abf5f3" xsi:nil="true"/>
    <Invited_Leaders xmlns="78228111-96dc-4832-b9e4-10e760abf5f3" xsi:nil="true"/>
    <IsNotebookLocked xmlns="78228111-96dc-4832-b9e4-10e760abf5f3" xsi:nil="true"/>
    <NotebookType xmlns="78228111-96dc-4832-b9e4-10e760abf5f3" xsi:nil="true"/>
    <DefaultSectionNames xmlns="78228111-96dc-4832-b9e4-10e760abf5f3" xsi:nil="true"/>
    <TeamsChannelId xmlns="78228111-96dc-4832-b9e4-10e760abf5f3" xsi:nil="true"/>
    <Owner xmlns="78228111-96dc-4832-b9e4-10e760abf5f3">
      <UserInfo>
        <DisplayName/>
        <AccountId xsi:nil="true"/>
        <AccountType/>
      </UserInfo>
    </Owner>
    <Leaders xmlns="78228111-96dc-4832-b9e4-10e760abf5f3">
      <UserInfo>
        <DisplayName/>
        <AccountId xsi:nil="true"/>
        <AccountType/>
      </UserInfo>
    </Leaders>
    <Is_Collaboration_Space_Locked xmlns="78228111-96dc-4832-b9e4-10e760abf5f3" xsi:nil="true"/>
    <LMS_Mappings xmlns="78228111-96dc-4832-b9e4-10e760abf5f3" xsi:nil="true"/>
    <AppVersion xmlns="78228111-96dc-4832-b9e4-10e760abf5f3" xsi:nil="true"/>
    <FolderType xmlns="78228111-96dc-4832-b9e4-10e760abf5f3" xsi:nil="true"/>
    <CultureName xmlns="78228111-96dc-4832-b9e4-10e760abf5f3" xsi:nil="true"/>
    <Templates xmlns="78228111-96dc-4832-b9e4-10e760abf5f3" xsi:nil="true"/>
    <Members xmlns="78228111-96dc-4832-b9e4-10e760abf5f3">
      <UserInfo>
        <DisplayName/>
        <AccountId xsi:nil="true"/>
        <AccountType/>
      </UserInfo>
    </Members>
    <Member_Groups xmlns="78228111-96dc-4832-b9e4-10e760abf5f3">
      <UserInfo>
        <DisplayName/>
        <AccountId xsi:nil="true"/>
        <AccountType/>
      </UserInfo>
    </Member_Groups>
  </documentManagement>
</p:properties>
</file>

<file path=customXml/itemProps1.xml><?xml version="1.0" encoding="utf-8"?>
<ds:datastoreItem xmlns:ds="http://schemas.openxmlformats.org/officeDocument/2006/customXml" ds:itemID="{0FF6781F-FC2A-4DA4-A76D-B1713E1A428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C5804ED-C71D-4E3F-A5AB-B0DD1521C8C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228111-96dc-4832-b9e4-10e760abf5f3"/>
    <ds:schemaRef ds:uri="2725c1ec-b02a-4ed8-8d30-5538488a8fc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8B73885-8709-4D39-9878-B6CCD9D7ED7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8FEBF1F-23C0-4917-B87F-3E4156BC0DF5}">
  <ds:schemaRefs>
    <ds:schemaRef ds:uri="http://schemas.microsoft.com/office/2006/metadata/properties"/>
    <ds:schemaRef ds:uri="http://schemas.microsoft.com/office/infopath/2007/PartnerControls"/>
    <ds:schemaRef ds:uri="78228111-96dc-4832-b9e4-10e760abf5f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540</Words>
  <Characters>3045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RAFT 2</vt:lpstr>
    </vt:vector>
  </TitlesOfParts>
  <Company>University of Glasgow</Company>
  <LinksUpToDate>false</LinksUpToDate>
  <CharactersWithSpaces>3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ternal Academic Consultation Form</dc:title>
  <dc:creator>Central Administration PU</dc:creator>
  <cp:lastModifiedBy>Karen Robertson</cp:lastModifiedBy>
  <cp:revision>10</cp:revision>
  <cp:lastPrinted>2017-10-05T09:21:00Z</cp:lastPrinted>
  <dcterms:created xsi:type="dcterms:W3CDTF">2024-01-29T15:48:00Z</dcterms:created>
  <dcterms:modified xsi:type="dcterms:W3CDTF">2024-01-29T15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E60355E6C41754D9DF52AD2C95F00FA</vt:lpwstr>
  </property>
</Properties>
</file>